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F509B8E" w14:textId="087BD0E6" w:rsidR="00CF2B68" w:rsidRPr="002D2C13" w:rsidRDefault="00853E96" w:rsidP="00817F06">
      <w:pPr>
        <w:widowControl/>
        <w:jc w:val="left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 w:rsidRPr="002D2C13">
        <w:rPr>
          <w:rFonts w:ascii="Times New Roman" w:hAnsi="Times New Roman" w:cs="Times New Roman"/>
          <w:sz w:val="24"/>
          <w:szCs w:val="24"/>
        </w:rPr>
        <w:t xml:space="preserve">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</w:t>
      </w:r>
    </w:p>
    <w:p w14:paraId="526C9B22" w14:textId="77777777" w:rsidR="004C5F75" w:rsidRPr="002D2C13" w:rsidRDefault="00853E96" w:rsidP="004C5F75">
      <w:pPr>
        <w:pStyle w:val="Default"/>
        <w:jc w:val="both"/>
        <w:rPr>
          <w:rFonts w:ascii="Times New Roman" w:hAnsi="Times New Roman" w:cs="Times New Roman"/>
          <w:color w:val="auto"/>
          <w:sz w:val="21"/>
          <w:szCs w:val="21"/>
        </w:rPr>
      </w:pPr>
      <w:r w:rsidRPr="002D2C13">
        <w:rPr>
          <w:rFonts w:ascii="Times New Roman" w:hAnsi="Times New Roman" w:cs="Times New Roman"/>
          <w:color w:val="auto"/>
          <w:sz w:val="21"/>
          <w:szCs w:val="21"/>
        </w:rPr>
        <w:t>（様式第１号）</w:t>
      </w:r>
      <w:r w:rsidRPr="002D2C13">
        <w:rPr>
          <w:rFonts w:ascii="Times New Roman" w:hAnsi="Times New Roman" w:cs="Times New Roman"/>
          <w:color w:val="auto"/>
          <w:sz w:val="21"/>
          <w:szCs w:val="21"/>
        </w:rPr>
        <w:t xml:space="preserve"> </w:t>
      </w:r>
      <w:r w:rsidRPr="002D2C13">
        <w:rPr>
          <w:rFonts w:ascii="Times New Roman" w:hAnsi="Times New Roman" w:cs="Times New Roman"/>
          <w:color w:val="auto"/>
          <w:sz w:val="21"/>
          <w:szCs w:val="21"/>
        </w:rPr>
        <w:t xml:space="preserve">　　　　　　　　　　　　　　　　　　　　　　　　　　　　　　　　　　　　　　　　　</w:t>
      </w:r>
      <w:r w:rsidRPr="002D2C13">
        <w:rPr>
          <w:rFonts w:ascii="Times New Roman" w:hAnsi="Times New Roman" w:cs="Times New Roman"/>
          <w:color w:val="auto"/>
          <w:sz w:val="21"/>
          <w:szCs w:val="21"/>
          <w:u w:val="single"/>
        </w:rPr>
        <w:t xml:space="preserve">受付番号　　　　　　</w:t>
      </w:r>
      <w:r w:rsidRPr="002D2C13">
        <w:rPr>
          <w:rFonts w:ascii="Times New Roman" w:hAnsi="Times New Roman" w:cs="Times New Roman"/>
          <w:color w:val="auto"/>
          <w:sz w:val="21"/>
          <w:szCs w:val="21"/>
          <w:u w:val="single"/>
        </w:rPr>
        <w:t xml:space="preserve"> </w:t>
      </w:r>
      <w:r w:rsidRPr="002D2C13">
        <w:rPr>
          <w:rFonts w:ascii="Times New Roman" w:hAnsi="Times New Roman" w:cs="Times New Roman"/>
          <w:color w:val="auto"/>
          <w:sz w:val="21"/>
          <w:szCs w:val="21"/>
          <w:u w:val="single"/>
        </w:rPr>
        <w:t xml:space="preserve">　　　</w:t>
      </w:r>
    </w:p>
    <w:p w14:paraId="2B884DA1" w14:textId="77777777" w:rsidR="004C5F75" w:rsidRPr="002D2C13" w:rsidRDefault="00853E96" w:rsidP="004C5F75">
      <w:pPr>
        <w:pStyle w:val="Default"/>
        <w:jc w:val="center"/>
        <w:rPr>
          <w:rFonts w:ascii="Times New Roman" w:hAnsi="Times New Roman" w:cs="Times New Roman"/>
          <w:color w:val="auto"/>
          <w:sz w:val="28"/>
          <w:szCs w:val="28"/>
        </w:rPr>
      </w:pPr>
      <w:r w:rsidRPr="002D2C13">
        <w:rPr>
          <w:rFonts w:ascii="Times New Roman" w:hAnsi="Times New Roman" w:cs="Times New Roman"/>
          <w:color w:val="auto"/>
          <w:sz w:val="28"/>
          <w:szCs w:val="28"/>
        </w:rPr>
        <w:t>研究計画</w:t>
      </w:r>
      <w:r w:rsidRPr="002D2C13">
        <w:rPr>
          <w:rFonts w:ascii="Times New Roman" w:hAnsi="Times New Roman" w:cs="Times New Roman"/>
          <w:color w:val="auto"/>
          <w:sz w:val="28"/>
          <w:szCs w:val="28"/>
        </w:rPr>
        <w:t>(</w:t>
      </w:r>
      <w:r w:rsidRPr="002D2C13">
        <w:rPr>
          <w:rFonts w:ascii="Times New Roman" w:hAnsi="Times New Roman" w:cs="Times New Roman"/>
          <w:color w:val="auto"/>
          <w:sz w:val="28"/>
          <w:szCs w:val="28"/>
        </w:rPr>
        <w:t>変更</w:t>
      </w:r>
      <w:r w:rsidRPr="002D2C13">
        <w:rPr>
          <w:rFonts w:ascii="Times New Roman" w:hAnsi="Times New Roman" w:cs="Times New Roman"/>
          <w:color w:val="auto"/>
          <w:sz w:val="28"/>
          <w:szCs w:val="28"/>
        </w:rPr>
        <w:t>)</w:t>
      </w:r>
      <w:r w:rsidRPr="002D2C13">
        <w:rPr>
          <w:rFonts w:ascii="Times New Roman" w:hAnsi="Times New Roman" w:cs="Times New Roman"/>
          <w:color w:val="auto"/>
          <w:sz w:val="28"/>
          <w:szCs w:val="28"/>
        </w:rPr>
        <w:t>審査申請書</w:t>
      </w:r>
      <w:r w:rsidRPr="002D2C13">
        <w:rPr>
          <w:rFonts w:ascii="Times New Roman" w:hAnsi="Times New Roman" w:cs="Times New Roman"/>
          <w:color w:val="auto"/>
          <w:sz w:val="28"/>
          <w:szCs w:val="28"/>
        </w:rPr>
        <w:t xml:space="preserve"> </w:t>
      </w:r>
    </w:p>
    <w:p w14:paraId="2716F102" w14:textId="7A0D17EE" w:rsidR="004C5F75" w:rsidRPr="002F5BDB" w:rsidRDefault="0000361C" w:rsidP="0000361C">
      <w:pPr>
        <w:pStyle w:val="Default"/>
        <w:ind w:left="5040" w:right="210"/>
        <w:jc w:val="right"/>
        <w:rPr>
          <w:rFonts w:ascii="Times New Roman" w:hAnsi="Times New Roman" w:cs="Times New Roman"/>
          <w:color w:val="auto"/>
          <w:sz w:val="21"/>
          <w:szCs w:val="21"/>
        </w:rPr>
      </w:pPr>
      <w:r w:rsidRPr="002F5BDB">
        <w:rPr>
          <w:rFonts w:ascii="Times New Roman" w:hAnsi="Times New Roman" w:cs="Times New Roman"/>
          <w:color w:val="auto"/>
          <w:sz w:val="21"/>
          <w:szCs w:val="21"/>
        </w:rPr>
        <w:t>202</w:t>
      </w:r>
      <w:r w:rsidR="00181279" w:rsidRPr="002F5BDB">
        <w:rPr>
          <w:rFonts w:ascii="Times New Roman" w:hAnsi="Times New Roman" w:cs="Times New Roman"/>
          <w:color w:val="auto"/>
          <w:sz w:val="21"/>
          <w:szCs w:val="21"/>
        </w:rPr>
        <w:t>4</w:t>
      </w:r>
      <w:r w:rsidR="00853E96" w:rsidRPr="002F5BDB">
        <w:rPr>
          <w:rFonts w:ascii="Times New Roman" w:hAnsi="Times New Roman" w:cs="Times New Roman"/>
          <w:color w:val="auto"/>
          <w:sz w:val="21"/>
          <w:szCs w:val="21"/>
        </w:rPr>
        <w:t>年</w:t>
      </w:r>
      <w:r w:rsidR="000A4D95" w:rsidRPr="002F5BDB">
        <w:rPr>
          <w:rFonts w:ascii="Times New Roman" w:hAnsi="Times New Roman" w:cs="Times New Roman"/>
          <w:color w:val="auto"/>
          <w:sz w:val="21"/>
          <w:szCs w:val="21"/>
        </w:rPr>
        <w:t>4</w:t>
      </w:r>
      <w:r w:rsidR="00853E96" w:rsidRPr="002F5BDB">
        <w:rPr>
          <w:rFonts w:ascii="Times New Roman" w:hAnsi="Times New Roman" w:cs="Times New Roman"/>
          <w:color w:val="auto"/>
          <w:sz w:val="21"/>
          <w:szCs w:val="21"/>
        </w:rPr>
        <w:t>月</w:t>
      </w:r>
      <w:r w:rsidR="00EA46E4" w:rsidRPr="002F5BDB">
        <w:rPr>
          <w:rFonts w:ascii="Times New Roman" w:hAnsi="Times New Roman" w:cs="Times New Roman"/>
          <w:color w:val="auto"/>
          <w:sz w:val="21"/>
          <w:szCs w:val="21"/>
        </w:rPr>
        <w:t>１</w:t>
      </w:r>
      <w:r w:rsidR="00853E96" w:rsidRPr="002F5BDB">
        <w:rPr>
          <w:rFonts w:ascii="Times New Roman" w:hAnsi="Times New Roman" w:cs="Times New Roman"/>
          <w:color w:val="auto"/>
          <w:sz w:val="21"/>
          <w:szCs w:val="21"/>
        </w:rPr>
        <w:t>日</w:t>
      </w:r>
      <w:r w:rsidR="00853E96" w:rsidRPr="002F5BDB">
        <w:rPr>
          <w:rFonts w:ascii="Times New Roman" w:hAnsi="Times New Roman" w:cs="Times New Roman"/>
          <w:color w:val="auto"/>
          <w:sz w:val="21"/>
          <w:szCs w:val="21"/>
        </w:rPr>
        <w:t xml:space="preserve"> </w:t>
      </w:r>
    </w:p>
    <w:p w14:paraId="36289333" w14:textId="062824B5" w:rsidR="0072301D" w:rsidRPr="002F5BDB" w:rsidRDefault="0072301D" w:rsidP="004C5F75">
      <w:pPr>
        <w:pStyle w:val="Default"/>
        <w:jc w:val="both"/>
        <w:rPr>
          <w:rFonts w:ascii="Times New Roman" w:hAnsi="Times New Roman" w:cs="Times New Roman"/>
          <w:color w:val="auto"/>
          <w:sz w:val="21"/>
          <w:szCs w:val="21"/>
        </w:rPr>
      </w:pPr>
    </w:p>
    <w:p w14:paraId="4DA3CB37" w14:textId="77777777" w:rsidR="004C5F75" w:rsidRPr="002F5BDB" w:rsidRDefault="00853E96" w:rsidP="004C5F75">
      <w:pPr>
        <w:pStyle w:val="Default"/>
        <w:jc w:val="both"/>
        <w:rPr>
          <w:rFonts w:ascii="Times New Roman" w:hAnsi="Times New Roman" w:cs="Times New Roman"/>
          <w:color w:val="auto"/>
          <w:sz w:val="21"/>
          <w:szCs w:val="21"/>
        </w:rPr>
      </w:pPr>
      <w:r w:rsidRPr="002F5BDB">
        <w:rPr>
          <w:rFonts w:ascii="Times New Roman" w:hAnsi="Times New Roman" w:cs="Times New Roman"/>
          <w:color w:val="auto"/>
          <w:sz w:val="21"/>
          <w:szCs w:val="21"/>
        </w:rPr>
        <w:t>放送大学研究倫理委員会委員長　　殿</w:t>
      </w:r>
      <w:r w:rsidRPr="002F5BDB">
        <w:rPr>
          <w:rFonts w:ascii="Times New Roman" w:hAnsi="Times New Roman" w:cs="Times New Roman"/>
          <w:color w:val="auto"/>
          <w:sz w:val="21"/>
          <w:szCs w:val="21"/>
        </w:rPr>
        <w:t xml:space="preserve"> </w:t>
      </w:r>
    </w:p>
    <w:p w14:paraId="1FB7E5F5" w14:textId="237C02AB" w:rsidR="0072301D" w:rsidRPr="002F5BDB" w:rsidRDefault="0072301D" w:rsidP="004C5F75">
      <w:pPr>
        <w:pStyle w:val="Default"/>
        <w:ind w:left="5040"/>
        <w:jc w:val="both"/>
        <w:rPr>
          <w:rFonts w:ascii="Times New Roman" w:hAnsi="Times New Roman" w:cs="Times New Roman"/>
          <w:color w:val="auto"/>
          <w:sz w:val="21"/>
          <w:szCs w:val="21"/>
        </w:rPr>
      </w:pPr>
    </w:p>
    <w:p w14:paraId="6CFDADD6" w14:textId="4F954BE7" w:rsidR="004C5F75" w:rsidRPr="002F5BDB" w:rsidRDefault="00853E96" w:rsidP="004C5F75">
      <w:pPr>
        <w:pStyle w:val="Default"/>
        <w:ind w:left="5040"/>
        <w:jc w:val="both"/>
        <w:rPr>
          <w:rFonts w:ascii="Times New Roman" w:hAnsi="Times New Roman" w:cs="Times New Roman"/>
          <w:color w:val="auto"/>
          <w:sz w:val="21"/>
          <w:szCs w:val="21"/>
        </w:rPr>
      </w:pPr>
      <w:r w:rsidRPr="002F5BDB">
        <w:rPr>
          <w:rFonts w:ascii="Times New Roman" w:hAnsi="Times New Roman" w:cs="Times New Roman"/>
          <w:color w:val="auto"/>
          <w:sz w:val="21"/>
          <w:szCs w:val="21"/>
        </w:rPr>
        <w:t>所　属</w:t>
      </w:r>
      <w:r w:rsidRPr="002F5BDB">
        <w:rPr>
          <w:rFonts w:ascii="Times New Roman" w:hAnsi="Times New Roman" w:cs="Times New Roman"/>
          <w:color w:val="auto"/>
          <w:sz w:val="21"/>
          <w:szCs w:val="21"/>
        </w:rPr>
        <w:t xml:space="preserve"> </w:t>
      </w:r>
      <w:r w:rsidR="001D073D" w:rsidRPr="002F5BDB">
        <w:rPr>
          <w:rFonts w:ascii="Times New Roman" w:hAnsi="Times New Roman" w:cs="Times New Roman"/>
          <w:color w:val="auto"/>
          <w:sz w:val="21"/>
          <w:szCs w:val="21"/>
        </w:rPr>
        <w:t>生活健康科学プログラム</w:t>
      </w:r>
    </w:p>
    <w:p w14:paraId="5B02CFAB" w14:textId="77777777" w:rsidR="004C5F75" w:rsidRPr="002F5BDB" w:rsidRDefault="00853E96" w:rsidP="004C5F75">
      <w:pPr>
        <w:pStyle w:val="Default"/>
        <w:ind w:left="5040"/>
        <w:jc w:val="both"/>
        <w:rPr>
          <w:rFonts w:ascii="Times New Roman" w:hAnsi="Times New Roman" w:cs="Times New Roman"/>
          <w:color w:val="auto"/>
          <w:sz w:val="21"/>
          <w:szCs w:val="21"/>
        </w:rPr>
      </w:pPr>
      <w:r w:rsidRPr="002F5BDB">
        <w:rPr>
          <w:rFonts w:ascii="Times New Roman" w:hAnsi="Times New Roman" w:cs="Times New Roman"/>
          <w:color w:val="auto"/>
          <w:sz w:val="21"/>
          <w:szCs w:val="21"/>
        </w:rPr>
        <w:t>職　名</w:t>
      </w:r>
      <w:r w:rsidRPr="002F5BDB">
        <w:rPr>
          <w:rFonts w:ascii="Times New Roman" w:hAnsi="Times New Roman" w:cs="Times New Roman"/>
          <w:color w:val="auto"/>
          <w:sz w:val="21"/>
          <w:szCs w:val="21"/>
        </w:rPr>
        <w:t xml:space="preserve"> </w:t>
      </w:r>
      <w:r w:rsidR="001D073D" w:rsidRPr="002F5BDB">
        <w:rPr>
          <w:rFonts w:ascii="Times New Roman" w:hAnsi="Times New Roman" w:cs="Times New Roman"/>
          <w:color w:val="auto"/>
          <w:sz w:val="21"/>
          <w:szCs w:val="21"/>
        </w:rPr>
        <w:t>教授</w:t>
      </w:r>
    </w:p>
    <w:p w14:paraId="15E5C6BD" w14:textId="77777777" w:rsidR="00F60CCF" w:rsidRPr="002F5BDB" w:rsidRDefault="00853E96" w:rsidP="004C5F75">
      <w:pPr>
        <w:pStyle w:val="Default"/>
        <w:ind w:left="5040"/>
        <w:jc w:val="both"/>
        <w:rPr>
          <w:rFonts w:ascii="Times New Roman" w:hAnsi="Times New Roman" w:cs="Times New Roman"/>
          <w:color w:val="auto"/>
          <w:sz w:val="21"/>
          <w:szCs w:val="21"/>
        </w:rPr>
      </w:pPr>
      <w:r w:rsidRPr="002F5BDB">
        <w:rPr>
          <w:rFonts w:ascii="Times New Roman" w:hAnsi="Times New Roman" w:cs="Times New Roman"/>
          <w:color w:val="auto"/>
          <w:sz w:val="21"/>
          <w:szCs w:val="21"/>
        </w:rPr>
        <w:t>申請者</w:t>
      </w:r>
      <w:r w:rsidRPr="002F5BDB">
        <w:rPr>
          <w:rFonts w:ascii="Times New Roman" w:hAnsi="Times New Roman" w:cs="Times New Roman"/>
          <w:color w:val="auto"/>
          <w:sz w:val="21"/>
          <w:szCs w:val="21"/>
        </w:rPr>
        <w:t xml:space="preserve"> </w:t>
      </w:r>
      <w:r w:rsidR="001D073D" w:rsidRPr="002F5BDB">
        <w:rPr>
          <w:rFonts w:ascii="Times New Roman" w:hAnsi="Times New Roman" w:cs="Times New Roman"/>
          <w:color w:val="auto"/>
          <w:sz w:val="21"/>
          <w:szCs w:val="21"/>
        </w:rPr>
        <w:t xml:space="preserve">放送　太郎　</w:t>
      </w:r>
      <w:r w:rsidRPr="002F5BDB">
        <w:rPr>
          <w:rFonts w:ascii="Times New Roman" w:hAnsi="Times New Roman" w:cs="Times New Roman"/>
          <w:color w:val="auto"/>
          <w:sz w:val="21"/>
          <w:szCs w:val="21"/>
        </w:rPr>
        <w:t xml:space="preserve">　　　　　　印</w:t>
      </w:r>
    </w:p>
    <w:p w14:paraId="2B05FE8D" w14:textId="77777777" w:rsidR="003D58DC" w:rsidRPr="002F5BDB" w:rsidRDefault="003D58DC" w:rsidP="003D58DC">
      <w:pPr>
        <w:pStyle w:val="Default"/>
        <w:jc w:val="both"/>
        <w:rPr>
          <w:rFonts w:ascii="Times New Roman" w:hAnsi="Times New Roman" w:cs="Times New Roman"/>
          <w:color w:val="auto"/>
          <w:sz w:val="21"/>
          <w:szCs w:val="21"/>
        </w:rPr>
      </w:pPr>
    </w:p>
    <w:p w14:paraId="2003426A" w14:textId="4FBCAFE8" w:rsidR="003D58DC" w:rsidRPr="002F5BDB" w:rsidRDefault="003D58DC" w:rsidP="003D58DC">
      <w:pPr>
        <w:pStyle w:val="Default"/>
        <w:ind w:firstLineChars="200" w:firstLine="420"/>
        <w:jc w:val="both"/>
        <w:rPr>
          <w:rFonts w:ascii="Times New Roman" w:hAnsi="Times New Roman" w:cs="Times New Roman"/>
          <w:color w:val="auto"/>
          <w:sz w:val="21"/>
          <w:szCs w:val="21"/>
        </w:rPr>
      </w:pPr>
      <w:r w:rsidRPr="002F5BDB">
        <w:rPr>
          <w:rFonts w:ascii="Times New Roman" w:hAnsi="Times New Roman" w:cs="Times New Roman"/>
          <w:color w:val="auto"/>
          <w:sz w:val="21"/>
          <w:szCs w:val="21"/>
        </w:rPr>
        <w:t>以下の研究</w:t>
      </w:r>
      <w:r w:rsidR="00316C55" w:rsidRPr="002F5BDB">
        <w:rPr>
          <w:rFonts w:ascii="Times New Roman" w:hAnsi="Times New Roman" w:cs="Times New Roman"/>
          <w:color w:val="auto"/>
          <w:sz w:val="21"/>
          <w:szCs w:val="21"/>
        </w:rPr>
        <w:t>課題</w:t>
      </w:r>
      <w:r w:rsidRPr="002F5BDB">
        <w:rPr>
          <w:rFonts w:ascii="Times New Roman" w:hAnsi="Times New Roman" w:cs="Times New Roman"/>
          <w:color w:val="auto"/>
          <w:sz w:val="21"/>
          <w:szCs w:val="21"/>
        </w:rPr>
        <w:t>について、</w:t>
      </w:r>
      <w:r w:rsidR="00316C55" w:rsidRPr="002F5BDB">
        <w:rPr>
          <w:rFonts w:ascii="Times New Roman" w:hAnsi="Times New Roman" w:cs="Times New Roman"/>
          <w:color w:val="auto"/>
          <w:sz w:val="21"/>
          <w:szCs w:val="21"/>
        </w:rPr>
        <w:t>研究</w:t>
      </w:r>
      <w:r w:rsidRPr="002F5BDB">
        <w:rPr>
          <w:rFonts w:ascii="Times New Roman" w:hAnsi="Times New Roman" w:cs="Times New Roman"/>
          <w:color w:val="auto"/>
          <w:sz w:val="21"/>
          <w:szCs w:val="21"/>
        </w:rPr>
        <w:t>倫理審査の申請をいたします。</w:t>
      </w:r>
    </w:p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2263"/>
        <w:gridCol w:w="1134"/>
        <w:gridCol w:w="284"/>
        <w:gridCol w:w="1984"/>
        <w:gridCol w:w="709"/>
        <w:gridCol w:w="2686"/>
      </w:tblGrid>
      <w:tr w:rsidR="002F5BDB" w:rsidRPr="002F5BDB" w14:paraId="1C9FA491" w14:textId="77777777" w:rsidTr="000E7735">
        <w:tc>
          <w:tcPr>
            <w:tcW w:w="2263" w:type="dxa"/>
            <w:vAlign w:val="center"/>
          </w:tcPr>
          <w:p w14:paraId="38179228" w14:textId="77777777" w:rsidR="003D58DC" w:rsidRPr="002F5BDB" w:rsidRDefault="00DE7F35" w:rsidP="00A604A4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1"/>
                <w:szCs w:val="21"/>
              </w:rPr>
            </w:pPr>
            <w:r w:rsidRPr="002F5BDB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t>研</w:t>
            </w:r>
            <w:r w:rsidR="000E7735" w:rsidRPr="002F5BDB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t xml:space="preserve">　</w:t>
            </w:r>
            <w:r w:rsidRPr="002F5BDB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t>究</w:t>
            </w:r>
            <w:r w:rsidR="000E7735" w:rsidRPr="002F5BDB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t xml:space="preserve">　</w:t>
            </w:r>
            <w:r w:rsidR="003D58DC" w:rsidRPr="002F5BDB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t>課</w:t>
            </w:r>
            <w:r w:rsidR="000E7735" w:rsidRPr="002F5BDB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t xml:space="preserve">　</w:t>
            </w:r>
            <w:r w:rsidR="003D58DC" w:rsidRPr="002F5BDB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t>題</w:t>
            </w:r>
            <w:r w:rsidR="000E7735" w:rsidRPr="002F5BDB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t xml:space="preserve">　</w:t>
            </w:r>
            <w:r w:rsidR="003D58DC" w:rsidRPr="002F5BDB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t>名</w:t>
            </w:r>
          </w:p>
        </w:tc>
        <w:tc>
          <w:tcPr>
            <w:tcW w:w="6797" w:type="dxa"/>
            <w:gridSpan w:val="5"/>
          </w:tcPr>
          <w:p w14:paraId="7B4EE477" w14:textId="77777777" w:rsidR="003D58DC" w:rsidRPr="002F5BDB" w:rsidRDefault="001D073D" w:rsidP="003D58DC">
            <w:pPr>
              <w:pStyle w:val="Default"/>
              <w:jc w:val="both"/>
              <w:rPr>
                <w:rFonts w:ascii="Times New Roman" w:hAnsi="Times New Roman" w:cs="Times New Roman"/>
                <w:color w:val="auto"/>
                <w:sz w:val="21"/>
                <w:szCs w:val="21"/>
              </w:rPr>
            </w:pPr>
            <w:r w:rsidRPr="002F5BDB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t>歯科衛生士における禁煙指導の実態と関連要因の検討</w:t>
            </w:r>
          </w:p>
        </w:tc>
      </w:tr>
      <w:tr w:rsidR="002F5BDB" w:rsidRPr="002F5BDB" w14:paraId="7C4796DC" w14:textId="77777777" w:rsidTr="00E25FF4">
        <w:tc>
          <w:tcPr>
            <w:tcW w:w="2263" w:type="dxa"/>
            <w:vAlign w:val="center"/>
          </w:tcPr>
          <w:p w14:paraId="3379018E" w14:textId="77777777" w:rsidR="00FF1CFE" w:rsidRPr="002F5BDB" w:rsidRDefault="00467AC8" w:rsidP="00A604A4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1"/>
                <w:szCs w:val="21"/>
              </w:rPr>
            </w:pPr>
            <w:r w:rsidRPr="002F5BDB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t>研</w:t>
            </w:r>
            <w:r w:rsidR="000E7735" w:rsidRPr="002F5BDB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t xml:space="preserve">　</w:t>
            </w:r>
            <w:r w:rsidRPr="002F5BDB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t>究</w:t>
            </w:r>
            <w:r w:rsidR="000E7735" w:rsidRPr="002F5BDB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t xml:space="preserve">　</w:t>
            </w:r>
            <w:r w:rsidR="00316C55" w:rsidRPr="002F5BDB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t>責</w:t>
            </w:r>
            <w:r w:rsidR="000E7735" w:rsidRPr="002F5BDB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t xml:space="preserve">　</w:t>
            </w:r>
            <w:r w:rsidR="00316C55" w:rsidRPr="002F5BDB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t>任</w:t>
            </w:r>
            <w:r w:rsidR="000E7735" w:rsidRPr="002F5BDB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t xml:space="preserve">　</w:t>
            </w:r>
            <w:r w:rsidRPr="002F5BDB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t>者</w:t>
            </w:r>
          </w:p>
          <w:p w14:paraId="443D64E0" w14:textId="77777777" w:rsidR="003D58DC" w:rsidRPr="002F5BDB" w:rsidRDefault="000E7735" w:rsidP="00A604A4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1"/>
                <w:szCs w:val="21"/>
              </w:rPr>
            </w:pPr>
            <w:r w:rsidRPr="002F5BDB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t>（</w:t>
            </w:r>
            <w:r w:rsidR="00316C55" w:rsidRPr="002F5BDB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t>所属・</w:t>
            </w:r>
            <w:r w:rsidR="00FF1CFE" w:rsidRPr="002F5BDB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t>職名・</w:t>
            </w:r>
            <w:r w:rsidR="00316C55" w:rsidRPr="002F5BDB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t>氏名</w:t>
            </w:r>
            <w:r w:rsidRPr="002F5BDB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t>）</w:t>
            </w:r>
          </w:p>
        </w:tc>
        <w:tc>
          <w:tcPr>
            <w:tcW w:w="6797" w:type="dxa"/>
            <w:gridSpan w:val="5"/>
            <w:vAlign w:val="center"/>
          </w:tcPr>
          <w:p w14:paraId="21560697" w14:textId="1748955D" w:rsidR="001D073D" w:rsidRPr="002F5BDB" w:rsidRDefault="0000361C" w:rsidP="00E25FF4">
            <w:pPr>
              <w:pStyle w:val="Default"/>
              <w:jc w:val="both"/>
              <w:rPr>
                <w:rFonts w:ascii="Times New Roman" w:hAnsi="Times New Roman" w:cs="Times New Roman"/>
                <w:color w:val="auto"/>
                <w:sz w:val="21"/>
                <w:szCs w:val="21"/>
              </w:rPr>
            </w:pPr>
            <w:r w:rsidRPr="002F5BDB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t>放送大学大学院生活健康科学プログラム・修士課程・幕張花子</w:t>
            </w:r>
          </w:p>
        </w:tc>
      </w:tr>
      <w:tr w:rsidR="002F5BDB" w:rsidRPr="002F5BDB" w14:paraId="177FA610" w14:textId="77777777" w:rsidTr="00E25FF4">
        <w:tc>
          <w:tcPr>
            <w:tcW w:w="2263" w:type="dxa"/>
            <w:vAlign w:val="center"/>
          </w:tcPr>
          <w:p w14:paraId="6173651D" w14:textId="1B3A26F7" w:rsidR="00FF1CFE" w:rsidRPr="002F5BDB" w:rsidRDefault="003D58DC" w:rsidP="00A604A4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1"/>
                <w:szCs w:val="21"/>
              </w:rPr>
            </w:pPr>
            <w:r w:rsidRPr="002F5BDB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t>研</w:t>
            </w:r>
            <w:r w:rsidR="000E7735" w:rsidRPr="002F5BDB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t xml:space="preserve">　</w:t>
            </w:r>
            <w:r w:rsidRPr="002F5BDB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t>究</w:t>
            </w:r>
            <w:r w:rsidR="000E7735" w:rsidRPr="002F5BDB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t xml:space="preserve">　</w:t>
            </w:r>
            <w:r w:rsidR="00FF1CFE" w:rsidRPr="002F5BDB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t>分</w:t>
            </w:r>
            <w:r w:rsidR="000E7735" w:rsidRPr="002F5BDB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t xml:space="preserve">　</w:t>
            </w:r>
            <w:r w:rsidR="00FF1CFE" w:rsidRPr="002F5BDB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t>担</w:t>
            </w:r>
            <w:r w:rsidR="000E7735" w:rsidRPr="002F5BDB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t xml:space="preserve">　</w:t>
            </w:r>
            <w:r w:rsidRPr="002F5BDB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t>者</w:t>
            </w:r>
          </w:p>
          <w:p w14:paraId="22FAF8A8" w14:textId="623ED9AD" w:rsidR="003D58DC" w:rsidRPr="002F5BDB" w:rsidRDefault="000E7735" w:rsidP="00A604A4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1"/>
                <w:szCs w:val="21"/>
              </w:rPr>
            </w:pPr>
            <w:r w:rsidRPr="002F5BDB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t>（</w:t>
            </w:r>
            <w:r w:rsidR="00316C55" w:rsidRPr="002F5BDB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t>所属・</w:t>
            </w:r>
            <w:r w:rsidR="00FF1CFE" w:rsidRPr="002F5BDB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t>職名・</w:t>
            </w:r>
            <w:r w:rsidR="00316C55" w:rsidRPr="002F5BDB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t>氏名</w:t>
            </w:r>
            <w:r w:rsidRPr="002F5BDB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t>）</w:t>
            </w:r>
          </w:p>
        </w:tc>
        <w:tc>
          <w:tcPr>
            <w:tcW w:w="6797" w:type="dxa"/>
            <w:gridSpan w:val="5"/>
            <w:vAlign w:val="center"/>
          </w:tcPr>
          <w:p w14:paraId="616C6C32" w14:textId="2C6EFFD4" w:rsidR="001D073D" w:rsidRPr="002F5BDB" w:rsidRDefault="00CA24B9" w:rsidP="00E25FF4">
            <w:pPr>
              <w:pStyle w:val="Default"/>
              <w:jc w:val="both"/>
              <w:rPr>
                <w:rFonts w:ascii="Times New Roman" w:hAnsi="Times New Roman" w:cs="Times New Roman"/>
                <w:color w:val="auto"/>
                <w:sz w:val="21"/>
                <w:szCs w:val="21"/>
              </w:rPr>
            </w:pPr>
            <w:r w:rsidRPr="002F5BDB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t>生活健康科学プログラム・教授・放送太郎</w:t>
            </w:r>
          </w:p>
        </w:tc>
      </w:tr>
      <w:tr w:rsidR="003F30BD" w:rsidRPr="002F5BDB" w14:paraId="1F75D54D" w14:textId="77777777" w:rsidTr="00E25FF4">
        <w:tc>
          <w:tcPr>
            <w:tcW w:w="2263" w:type="dxa"/>
            <w:vAlign w:val="center"/>
          </w:tcPr>
          <w:p w14:paraId="008B9CFF" w14:textId="77777777" w:rsidR="003F30BD" w:rsidRPr="00DC4A85" w:rsidRDefault="003F30BD" w:rsidP="003F30BD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1"/>
                <w:szCs w:val="21"/>
              </w:rPr>
            </w:pPr>
            <w:r w:rsidRPr="00DC4A85">
              <w:rPr>
                <w:rFonts w:ascii="Times New Roman" w:hAnsi="Times New Roman" w:cs="Times New Roman" w:hint="eastAsia"/>
                <w:color w:val="auto"/>
                <w:sz w:val="21"/>
                <w:szCs w:val="21"/>
              </w:rPr>
              <w:t>研</w:t>
            </w:r>
            <w:r w:rsidRPr="00DC4A85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t xml:space="preserve">　</w:t>
            </w:r>
            <w:r w:rsidRPr="00DC4A85">
              <w:rPr>
                <w:rFonts w:ascii="Times New Roman" w:hAnsi="Times New Roman" w:cs="Times New Roman" w:hint="eastAsia"/>
                <w:color w:val="auto"/>
                <w:sz w:val="21"/>
                <w:szCs w:val="21"/>
              </w:rPr>
              <w:t>究</w:t>
            </w:r>
            <w:r w:rsidRPr="00DC4A85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t xml:space="preserve">　</w:t>
            </w:r>
            <w:r w:rsidRPr="00DC4A85">
              <w:rPr>
                <w:rFonts w:ascii="Times New Roman" w:hAnsi="Times New Roman" w:cs="Times New Roman" w:hint="eastAsia"/>
                <w:color w:val="auto"/>
                <w:sz w:val="21"/>
                <w:szCs w:val="21"/>
              </w:rPr>
              <w:t>指</w:t>
            </w:r>
            <w:r w:rsidRPr="00DC4A85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t xml:space="preserve">　</w:t>
            </w:r>
            <w:r w:rsidRPr="00DC4A85">
              <w:rPr>
                <w:rFonts w:ascii="Times New Roman" w:hAnsi="Times New Roman" w:cs="Times New Roman" w:hint="eastAsia"/>
                <w:color w:val="auto"/>
                <w:sz w:val="21"/>
                <w:szCs w:val="21"/>
              </w:rPr>
              <w:t>導</w:t>
            </w:r>
            <w:r w:rsidRPr="00DC4A85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t xml:space="preserve">　</w:t>
            </w:r>
            <w:r w:rsidRPr="00DC4A85">
              <w:rPr>
                <w:rFonts w:ascii="Times New Roman" w:hAnsi="Times New Roman" w:cs="Times New Roman" w:hint="eastAsia"/>
                <w:color w:val="auto"/>
                <w:sz w:val="21"/>
                <w:szCs w:val="21"/>
              </w:rPr>
              <w:t>教</w:t>
            </w:r>
            <w:r w:rsidRPr="00DC4A85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t xml:space="preserve">　</w:t>
            </w:r>
            <w:r w:rsidRPr="00DC4A85">
              <w:rPr>
                <w:rFonts w:ascii="Times New Roman" w:hAnsi="Times New Roman" w:cs="Times New Roman" w:hint="eastAsia"/>
                <w:color w:val="auto"/>
                <w:sz w:val="21"/>
                <w:szCs w:val="21"/>
              </w:rPr>
              <w:t>員</w:t>
            </w:r>
          </w:p>
          <w:p w14:paraId="422E67A5" w14:textId="07129BBD" w:rsidR="003F30BD" w:rsidRPr="00DC4A85" w:rsidRDefault="003F30BD" w:rsidP="003F30BD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1"/>
                <w:szCs w:val="21"/>
              </w:rPr>
            </w:pPr>
            <w:r w:rsidRPr="00DC4A85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t>（所属・職名・氏名）</w:t>
            </w:r>
          </w:p>
        </w:tc>
        <w:tc>
          <w:tcPr>
            <w:tcW w:w="6797" w:type="dxa"/>
            <w:gridSpan w:val="5"/>
            <w:vAlign w:val="center"/>
          </w:tcPr>
          <w:p w14:paraId="7D3CFD98" w14:textId="77777777" w:rsidR="003F30BD" w:rsidRPr="00DC4A85" w:rsidRDefault="003F30BD" w:rsidP="003F30BD">
            <w:pPr>
              <w:pStyle w:val="Default"/>
              <w:jc w:val="both"/>
              <w:rPr>
                <w:rFonts w:ascii="Times New Roman" w:hAnsi="Times New Roman" w:cs="Times New Roman"/>
                <w:color w:val="auto"/>
                <w:sz w:val="21"/>
                <w:szCs w:val="21"/>
              </w:rPr>
            </w:pPr>
            <w:r w:rsidRPr="00DC4A85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t>○○</w:t>
            </w:r>
            <w:r w:rsidRPr="00DC4A85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t>大学社会福祉学部・准教授・美浜若葉</w:t>
            </w:r>
            <w:r w:rsidRPr="00DC4A85">
              <w:rPr>
                <w:rFonts w:ascii="Times New Roman" w:hAnsi="Times New Roman" w:cs="Times New Roman" w:hint="eastAsia"/>
                <w:color w:val="auto"/>
                <w:sz w:val="21"/>
                <w:szCs w:val="21"/>
              </w:rPr>
              <w:t>（研究指導担当教員）</w:t>
            </w:r>
          </w:p>
          <w:p w14:paraId="094B0E72" w14:textId="27D9B36C" w:rsidR="003F30BD" w:rsidRPr="00DC4A85" w:rsidRDefault="003F30BD" w:rsidP="003F30BD">
            <w:pPr>
              <w:pStyle w:val="Default"/>
              <w:jc w:val="both"/>
              <w:rPr>
                <w:rFonts w:ascii="Times New Roman" w:hAnsi="Times New Roman" w:cs="Times New Roman"/>
                <w:color w:val="auto"/>
                <w:sz w:val="21"/>
                <w:szCs w:val="21"/>
              </w:rPr>
            </w:pPr>
            <w:bookmarkStart w:id="1" w:name="_Hlk160547228"/>
            <w:r w:rsidRPr="00DC4A85">
              <w:rPr>
                <w:rFonts w:ascii="Times New Roman" w:hAnsi="Times New Roman" w:cs="Times New Roman" w:hint="eastAsia"/>
                <w:color w:val="auto"/>
                <w:sz w:val="21"/>
                <w:szCs w:val="21"/>
              </w:rPr>
              <w:t>生活健康科学プログラム・教授・放送太郎（研究指導責任教員）</w:t>
            </w:r>
            <w:bookmarkEnd w:id="1"/>
          </w:p>
        </w:tc>
      </w:tr>
      <w:tr w:rsidR="002F5BDB" w:rsidRPr="002F5BDB" w14:paraId="1AF6687D" w14:textId="77777777" w:rsidTr="001D073D">
        <w:trPr>
          <w:trHeight w:val="337"/>
        </w:trPr>
        <w:tc>
          <w:tcPr>
            <w:tcW w:w="2263" w:type="dxa"/>
            <w:vMerge w:val="restart"/>
            <w:vAlign w:val="center"/>
          </w:tcPr>
          <w:p w14:paraId="17127CDF" w14:textId="77777777" w:rsidR="00203F23" w:rsidRPr="002F5BDB" w:rsidRDefault="00203F23" w:rsidP="00A604A4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1"/>
                <w:szCs w:val="21"/>
              </w:rPr>
            </w:pPr>
            <w:r w:rsidRPr="002F5BDB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t>概</w:t>
            </w:r>
            <w:r w:rsidR="000E7735" w:rsidRPr="002F5BDB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t xml:space="preserve">　　　　　</w:t>
            </w:r>
            <w:r w:rsidRPr="002F5BDB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t>要</w:t>
            </w:r>
          </w:p>
        </w:tc>
        <w:tc>
          <w:tcPr>
            <w:tcW w:w="6797" w:type="dxa"/>
            <w:gridSpan w:val="5"/>
            <w:tcBorders>
              <w:bottom w:val="nil"/>
            </w:tcBorders>
          </w:tcPr>
          <w:p w14:paraId="3B4D2E4F" w14:textId="77777777" w:rsidR="00203F23" w:rsidRPr="002F5BDB" w:rsidRDefault="00203F23" w:rsidP="003D58DC">
            <w:pPr>
              <w:pStyle w:val="Default"/>
              <w:jc w:val="both"/>
              <w:rPr>
                <w:rFonts w:ascii="Times New Roman" w:hAnsi="Times New Roman" w:cs="Times New Roman"/>
                <w:color w:val="auto"/>
                <w:sz w:val="21"/>
                <w:szCs w:val="21"/>
              </w:rPr>
            </w:pPr>
            <w:r w:rsidRPr="002F5BDB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t>（１）研究目的（対象者</w:t>
            </w:r>
            <w:r w:rsidR="00316C55" w:rsidRPr="002F5BDB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t>の内容</w:t>
            </w:r>
            <w:r w:rsidRPr="002F5BDB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t>を含む）</w:t>
            </w:r>
          </w:p>
        </w:tc>
      </w:tr>
      <w:tr w:rsidR="002F5BDB" w:rsidRPr="002F5BDB" w14:paraId="2E9731A5" w14:textId="77777777" w:rsidTr="000E7735">
        <w:trPr>
          <w:trHeight w:val="2467"/>
        </w:trPr>
        <w:tc>
          <w:tcPr>
            <w:tcW w:w="2263" w:type="dxa"/>
            <w:vMerge/>
            <w:vAlign w:val="center"/>
          </w:tcPr>
          <w:p w14:paraId="7A134A70" w14:textId="77777777" w:rsidR="00203F23" w:rsidRPr="002F5BDB" w:rsidRDefault="00203F23" w:rsidP="00A604A4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1"/>
                <w:szCs w:val="21"/>
              </w:rPr>
            </w:pPr>
          </w:p>
        </w:tc>
        <w:tc>
          <w:tcPr>
            <w:tcW w:w="6797" w:type="dxa"/>
            <w:gridSpan w:val="5"/>
            <w:tcBorders>
              <w:top w:val="nil"/>
            </w:tcBorders>
          </w:tcPr>
          <w:p w14:paraId="511BB262" w14:textId="2187B548" w:rsidR="00203F23" w:rsidRPr="002F5BDB" w:rsidRDefault="001D073D" w:rsidP="003D58DC">
            <w:pPr>
              <w:pStyle w:val="Default"/>
              <w:jc w:val="both"/>
              <w:rPr>
                <w:rFonts w:ascii="Times New Roman" w:hAnsi="Times New Roman" w:cs="Times New Roman"/>
                <w:color w:val="auto"/>
                <w:sz w:val="21"/>
                <w:szCs w:val="21"/>
              </w:rPr>
            </w:pPr>
            <w:r w:rsidRPr="002F5BDB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t>東京都内の歯科衛生士を対象</w:t>
            </w:r>
            <w:r w:rsidR="002D2C13" w:rsidRPr="002F5BDB">
              <w:rPr>
                <w:rFonts w:ascii="Times New Roman" w:hAnsi="Times New Roman" w:cs="Times New Roman" w:hint="eastAsia"/>
                <w:color w:val="auto"/>
                <w:sz w:val="21"/>
                <w:szCs w:val="21"/>
              </w:rPr>
              <w:t>に</w:t>
            </w:r>
            <w:r w:rsidRPr="002F5BDB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t>、臨床や行政</w:t>
            </w:r>
            <w:r w:rsidRPr="002F5BDB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t>(</w:t>
            </w:r>
            <w:r w:rsidRPr="002F5BDB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t>市区町村</w:t>
            </w:r>
            <w:r w:rsidRPr="002F5BDB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t>)</w:t>
            </w:r>
            <w:r w:rsidRPr="002F5BDB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t>等における歯科保健指導事業において、歯科衛生士が実際に行っている禁煙指導の実態を明らかにする。</w:t>
            </w:r>
            <w:r w:rsidR="002D2C13" w:rsidRPr="002F5BDB">
              <w:rPr>
                <w:rFonts w:ascii="Times New Roman" w:hAnsi="Times New Roman" w:cs="Times New Roman" w:hint="eastAsia"/>
                <w:color w:val="auto"/>
                <w:sz w:val="21"/>
                <w:szCs w:val="21"/>
              </w:rPr>
              <w:t>これをふまえ</w:t>
            </w:r>
            <w:r w:rsidRPr="002F5BDB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t>、歯科衛生士養成校における基礎教育や卒後研修、職場や患者のモチベーション等</w:t>
            </w:r>
            <w:r w:rsidR="002D2C13" w:rsidRPr="002F5BDB">
              <w:rPr>
                <w:rFonts w:ascii="Times New Roman" w:hAnsi="Times New Roman" w:cs="Times New Roman" w:hint="eastAsia"/>
                <w:color w:val="auto"/>
                <w:sz w:val="21"/>
                <w:szCs w:val="21"/>
              </w:rPr>
              <w:t>といった</w:t>
            </w:r>
            <w:r w:rsidRPr="002F5BDB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t>歯科衛生士を取り巻く環境的要因と</w:t>
            </w:r>
            <w:r w:rsidR="002D2C13" w:rsidRPr="002F5BDB">
              <w:rPr>
                <w:rFonts w:ascii="Times New Roman" w:hAnsi="Times New Roman" w:cs="Times New Roman" w:hint="eastAsia"/>
                <w:color w:val="auto"/>
                <w:sz w:val="21"/>
                <w:szCs w:val="21"/>
              </w:rPr>
              <w:t>、</w:t>
            </w:r>
            <w:r w:rsidR="002D2C13" w:rsidRPr="002F5BDB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t>禁煙指導状況</w:t>
            </w:r>
            <w:r w:rsidRPr="002F5BDB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t>の関連を明らかにすることを目的とする。</w:t>
            </w:r>
          </w:p>
        </w:tc>
      </w:tr>
      <w:tr w:rsidR="002F5BDB" w:rsidRPr="002F5BDB" w14:paraId="1F0673F8" w14:textId="77777777" w:rsidTr="00AE774A">
        <w:tc>
          <w:tcPr>
            <w:tcW w:w="2263" w:type="dxa"/>
            <w:vMerge/>
            <w:vAlign w:val="center"/>
          </w:tcPr>
          <w:p w14:paraId="79584AD3" w14:textId="77777777" w:rsidR="00AE774A" w:rsidRPr="002F5BDB" w:rsidRDefault="00AE774A" w:rsidP="00A604A4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1"/>
                <w:szCs w:val="21"/>
              </w:rPr>
            </w:pPr>
          </w:p>
        </w:tc>
        <w:tc>
          <w:tcPr>
            <w:tcW w:w="1418" w:type="dxa"/>
            <w:gridSpan w:val="2"/>
            <w:tcBorders>
              <w:right w:val="nil"/>
            </w:tcBorders>
          </w:tcPr>
          <w:p w14:paraId="4B3B7038" w14:textId="77777777" w:rsidR="00AE774A" w:rsidRPr="002F5BDB" w:rsidRDefault="00AE774A" w:rsidP="003D58DC">
            <w:pPr>
              <w:pStyle w:val="Default"/>
              <w:jc w:val="both"/>
              <w:rPr>
                <w:rFonts w:ascii="Times New Roman" w:hAnsi="Times New Roman" w:cs="Times New Roman"/>
                <w:color w:val="auto"/>
                <w:sz w:val="21"/>
                <w:szCs w:val="21"/>
              </w:rPr>
            </w:pPr>
            <w:r w:rsidRPr="002F5BDB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t>（２）研究期間</w:t>
            </w:r>
          </w:p>
        </w:tc>
        <w:tc>
          <w:tcPr>
            <w:tcW w:w="5379" w:type="dxa"/>
            <w:gridSpan w:val="3"/>
            <w:tcBorders>
              <w:left w:val="nil"/>
            </w:tcBorders>
          </w:tcPr>
          <w:p w14:paraId="424D0004" w14:textId="491B8F9A" w:rsidR="00AE774A" w:rsidRPr="002F5BDB" w:rsidRDefault="00AE774A" w:rsidP="00AE774A">
            <w:pPr>
              <w:pStyle w:val="Default"/>
              <w:ind w:firstLineChars="100" w:firstLine="210"/>
              <w:jc w:val="both"/>
              <w:rPr>
                <w:rFonts w:ascii="Times New Roman" w:hAnsi="Times New Roman" w:cs="Times New Roman"/>
                <w:color w:val="auto"/>
                <w:sz w:val="21"/>
                <w:szCs w:val="21"/>
              </w:rPr>
            </w:pPr>
            <w:r w:rsidRPr="002F5BDB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t>研究倫理委員会承認後</w:t>
            </w:r>
            <w:r w:rsidRPr="002F5BDB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t xml:space="preserve"> </w:t>
            </w:r>
            <w:r w:rsidRPr="002F5BDB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t>～</w:t>
            </w:r>
            <w:r w:rsidR="001D073D" w:rsidRPr="002F5BDB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t>202</w:t>
            </w:r>
            <w:r w:rsidR="002D2C13" w:rsidRPr="002F5BDB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t>6</w:t>
            </w:r>
            <w:r w:rsidRPr="002F5BDB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t>年</w:t>
            </w:r>
            <w:r w:rsidR="001D073D" w:rsidRPr="002F5BDB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t>３</w:t>
            </w:r>
            <w:r w:rsidRPr="002F5BDB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t>月</w:t>
            </w:r>
            <w:r w:rsidR="001D073D" w:rsidRPr="002F5BDB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t>３１</w:t>
            </w:r>
            <w:r w:rsidRPr="002F5BDB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t>日</w:t>
            </w:r>
          </w:p>
        </w:tc>
      </w:tr>
      <w:tr w:rsidR="002F5BDB" w:rsidRPr="002F5BDB" w14:paraId="46921F99" w14:textId="77777777" w:rsidTr="000E7735">
        <w:trPr>
          <w:trHeight w:val="240"/>
        </w:trPr>
        <w:tc>
          <w:tcPr>
            <w:tcW w:w="2263" w:type="dxa"/>
            <w:vMerge w:val="restart"/>
            <w:vAlign w:val="center"/>
          </w:tcPr>
          <w:p w14:paraId="559BB4C1" w14:textId="77777777" w:rsidR="000E7735" w:rsidRPr="002F5BDB" w:rsidRDefault="00316C55" w:rsidP="00A604A4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1"/>
                <w:szCs w:val="21"/>
              </w:rPr>
            </w:pPr>
            <w:r w:rsidRPr="002F5BDB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t>本申請</w:t>
            </w:r>
            <w:r w:rsidR="00067313" w:rsidRPr="002F5BDB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t>に関する</w:t>
            </w:r>
          </w:p>
          <w:p w14:paraId="51722AC7" w14:textId="77777777" w:rsidR="00067313" w:rsidRPr="002F5BDB" w:rsidRDefault="00316C55" w:rsidP="00A604A4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1"/>
                <w:szCs w:val="21"/>
              </w:rPr>
            </w:pPr>
            <w:r w:rsidRPr="002F5BDB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t>学内</w:t>
            </w:r>
            <w:r w:rsidR="00067313" w:rsidRPr="002F5BDB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t>問合せ先</w:t>
            </w:r>
          </w:p>
        </w:tc>
        <w:tc>
          <w:tcPr>
            <w:tcW w:w="1134" w:type="dxa"/>
            <w:tcBorders>
              <w:right w:val="nil"/>
            </w:tcBorders>
          </w:tcPr>
          <w:p w14:paraId="23DFE5E4" w14:textId="77777777" w:rsidR="00067313" w:rsidRPr="002F5BDB" w:rsidRDefault="00316C55" w:rsidP="003D58DC">
            <w:pPr>
              <w:pStyle w:val="Default"/>
              <w:jc w:val="both"/>
              <w:rPr>
                <w:rFonts w:ascii="Times New Roman" w:hAnsi="Times New Roman" w:cs="Times New Roman"/>
                <w:color w:val="auto"/>
                <w:sz w:val="21"/>
                <w:szCs w:val="21"/>
              </w:rPr>
            </w:pPr>
            <w:r w:rsidRPr="002F5BDB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t>氏</w:t>
            </w:r>
            <w:r w:rsidR="00AF514E" w:rsidRPr="002F5BDB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t xml:space="preserve">　　　</w:t>
            </w:r>
            <w:r w:rsidRPr="002F5BDB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t>名</w:t>
            </w:r>
          </w:p>
        </w:tc>
        <w:tc>
          <w:tcPr>
            <w:tcW w:w="5663" w:type="dxa"/>
            <w:gridSpan w:val="4"/>
            <w:tcBorders>
              <w:left w:val="nil"/>
            </w:tcBorders>
          </w:tcPr>
          <w:p w14:paraId="5F832E3F" w14:textId="77777777" w:rsidR="00067313" w:rsidRPr="002F5BDB" w:rsidRDefault="001D073D" w:rsidP="003D58DC">
            <w:pPr>
              <w:pStyle w:val="Default"/>
              <w:jc w:val="both"/>
              <w:rPr>
                <w:rFonts w:ascii="Times New Roman" w:hAnsi="Times New Roman" w:cs="Times New Roman"/>
                <w:color w:val="auto"/>
                <w:sz w:val="21"/>
                <w:szCs w:val="21"/>
              </w:rPr>
            </w:pPr>
            <w:r w:rsidRPr="002F5BDB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t>放送太郎</w:t>
            </w:r>
          </w:p>
        </w:tc>
      </w:tr>
      <w:tr w:rsidR="002F5BDB" w:rsidRPr="002F5BDB" w14:paraId="0AEF3873" w14:textId="77777777" w:rsidTr="000E7735">
        <w:trPr>
          <w:trHeight w:val="240"/>
        </w:trPr>
        <w:tc>
          <w:tcPr>
            <w:tcW w:w="2263" w:type="dxa"/>
            <w:vMerge/>
            <w:vAlign w:val="center"/>
          </w:tcPr>
          <w:p w14:paraId="6ED2FBF5" w14:textId="77777777" w:rsidR="00067313" w:rsidRPr="002F5BDB" w:rsidRDefault="00067313" w:rsidP="00A604A4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1"/>
                <w:szCs w:val="21"/>
              </w:rPr>
            </w:pPr>
          </w:p>
        </w:tc>
        <w:tc>
          <w:tcPr>
            <w:tcW w:w="1134" w:type="dxa"/>
            <w:tcBorders>
              <w:right w:val="nil"/>
            </w:tcBorders>
          </w:tcPr>
          <w:p w14:paraId="2F18DBDE" w14:textId="77777777" w:rsidR="00067313" w:rsidRPr="002F5BDB" w:rsidRDefault="00067313" w:rsidP="003D58DC">
            <w:pPr>
              <w:pStyle w:val="Default"/>
              <w:jc w:val="both"/>
              <w:rPr>
                <w:rFonts w:ascii="Times New Roman" w:hAnsi="Times New Roman" w:cs="Times New Roman"/>
                <w:color w:val="auto"/>
                <w:sz w:val="21"/>
                <w:szCs w:val="21"/>
              </w:rPr>
            </w:pPr>
            <w:r w:rsidRPr="002F5BDB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t>研</w:t>
            </w:r>
            <w:r w:rsidR="00AF514E" w:rsidRPr="002F5BDB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t xml:space="preserve"> </w:t>
            </w:r>
            <w:r w:rsidRPr="002F5BDB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t>究</w:t>
            </w:r>
            <w:r w:rsidR="00AF514E" w:rsidRPr="002F5BDB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t xml:space="preserve"> </w:t>
            </w:r>
            <w:r w:rsidRPr="002F5BDB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t>室</w:t>
            </w:r>
          </w:p>
        </w:tc>
        <w:tc>
          <w:tcPr>
            <w:tcW w:w="5663" w:type="dxa"/>
            <w:gridSpan w:val="4"/>
            <w:tcBorders>
              <w:left w:val="nil"/>
            </w:tcBorders>
          </w:tcPr>
          <w:p w14:paraId="67B7A2D8" w14:textId="77777777" w:rsidR="00067313" w:rsidRPr="002F5BDB" w:rsidRDefault="001D073D" w:rsidP="003D58DC">
            <w:pPr>
              <w:pStyle w:val="Default"/>
              <w:jc w:val="both"/>
              <w:rPr>
                <w:rFonts w:ascii="Times New Roman" w:hAnsi="Times New Roman" w:cs="Times New Roman"/>
                <w:color w:val="auto"/>
                <w:sz w:val="21"/>
                <w:szCs w:val="21"/>
              </w:rPr>
            </w:pPr>
            <w:r w:rsidRPr="002F5BDB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t>放送・研究棟</w:t>
            </w:r>
            <w:r w:rsidRPr="002F5BDB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t>607</w:t>
            </w:r>
          </w:p>
        </w:tc>
      </w:tr>
      <w:tr w:rsidR="002F5BDB" w:rsidRPr="002F5BDB" w14:paraId="2B591095" w14:textId="77777777" w:rsidTr="00AE774A">
        <w:trPr>
          <w:trHeight w:val="180"/>
        </w:trPr>
        <w:tc>
          <w:tcPr>
            <w:tcW w:w="2263" w:type="dxa"/>
            <w:vMerge/>
            <w:vAlign w:val="center"/>
          </w:tcPr>
          <w:p w14:paraId="1655508C" w14:textId="77777777" w:rsidR="00067313" w:rsidRPr="002F5BDB" w:rsidRDefault="00067313" w:rsidP="00A604A4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1"/>
                <w:szCs w:val="21"/>
              </w:rPr>
            </w:pPr>
          </w:p>
        </w:tc>
        <w:tc>
          <w:tcPr>
            <w:tcW w:w="1134" w:type="dxa"/>
            <w:tcBorders>
              <w:right w:val="nil"/>
            </w:tcBorders>
          </w:tcPr>
          <w:p w14:paraId="61FFCA3F" w14:textId="77777777" w:rsidR="00067313" w:rsidRPr="002F5BDB" w:rsidRDefault="00067313" w:rsidP="00067313">
            <w:pPr>
              <w:pStyle w:val="Default"/>
              <w:jc w:val="both"/>
              <w:rPr>
                <w:rFonts w:ascii="Times New Roman" w:hAnsi="Times New Roman" w:cs="Times New Roman"/>
                <w:color w:val="auto"/>
                <w:sz w:val="21"/>
                <w:szCs w:val="21"/>
              </w:rPr>
            </w:pPr>
            <w:r w:rsidRPr="002F5BDB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t>電話番号</w:t>
            </w:r>
          </w:p>
        </w:tc>
        <w:tc>
          <w:tcPr>
            <w:tcW w:w="2268" w:type="dxa"/>
            <w:gridSpan w:val="2"/>
            <w:tcBorders>
              <w:left w:val="nil"/>
            </w:tcBorders>
          </w:tcPr>
          <w:p w14:paraId="2CFEC65A" w14:textId="77777777" w:rsidR="00067313" w:rsidRPr="002F5BDB" w:rsidRDefault="001D073D" w:rsidP="00067313">
            <w:pPr>
              <w:pStyle w:val="Default"/>
              <w:jc w:val="both"/>
              <w:rPr>
                <w:rFonts w:ascii="Times New Roman" w:hAnsi="Times New Roman" w:cs="Times New Roman"/>
                <w:color w:val="auto"/>
                <w:sz w:val="21"/>
                <w:szCs w:val="21"/>
              </w:rPr>
            </w:pPr>
            <w:r w:rsidRPr="002F5BDB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t>043-298-4×××</w:t>
            </w:r>
          </w:p>
        </w:tc>
        <w:tc>
          <w:tcPr>
            <w:tcW w:w="709" w:type="dxa"/>
            <w:tcBorders>
              <w:right w:val="nil"/>
            </w:tcBorders>
          </w:tcPr>
          <w:p w14:paraId="450C4103" w14:textId="77777777" w:rsidR="00067313" w:rsidRPr="002F5BDB" w:rsidRDefault="00067313" w:rsidP="003D58DC">
            <w:pPr>
              <w:pStyle w:val="Default"/>
              <w:jc w:val="both"/>
              <w:rPr>
                <w:rFonts w:ascii="Times New Roman" w:hAnsi="Times New Roman" w:cs="Times New Roman"/>
                <w:color w:val="auto"/>
                <w:sz w:val="21"/>
                <w:szCs w:val="21"/>
              </w:rPr>
            </w:pPr>
            <w:r w:rsidRPr="002F5BDB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t>ＦＡＸ</w:t>
            </w:r>
          </w:p>
        </w:tc>
        <w:tc>
          <w:tcPr>
            <w:tcW w:w="2686" w:type="dxa"/>
            <w:tcBorders>
              <w:left w:val="nil"/>
            </w:tcBorders>
          </w:tcPr>
          <w:p w14:paraId="0226F386" w14:textId="77777777" w:rsidR="00067313" w:rsidRPr="002F5BDB" w:rsidRDefault="001D073D" w:rsidP="003D58DC">
            <w:pPr>
              <w:pStyle w:val="Default"/>
              <w:jc w:val="both"/>
              <w:rPr>
                <w:rFonts w:ascii="Times New Roman" w:hAnsi="Times New Roman" w:cs="Times New Roman"/>
                <w:color w:val="auto"/>
                <w:sz w:val="21"/>
                <w:szCs w:val="21"/>
              </w:rPr>
            </w:pPr>
            <w:r w:rsidRPr="002F5BDB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t>043-298-4×××</w:t>
            </w:r>
          </w:p>
        </w:tc>
      </w:tr>
      <w:tr w:rsidR="002F5BDB" w:rsidRPr="002F5BDB" w14:paraId="4E83BECC" w14:textId="77777777" w:rsidTr="000E7735">
        <w:trPr>
          <w:trHeight w:val="180"/>
        </w:trPr>
        <w:tc>
          <w:tcPr>
            <w:tcW w:w="2263" w:type="dxa"/>
            <w:vMerge/>
            <w:vAlign w:val="center"/>
          </w:tcPr>
          <w:p w14:paraId="12DDE0C0" w14:textId="77777777" w:rsidR="00067313" w:rsidRPr="002F5BDB" w:rsidRDefault="00067313" w:rsidP="00A604A4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1"/>
                <w:szCs w:val="21"/>
              </w:rPr>
            </w:pPr>
          </w:p>
        </w:tc>
        <w:tc>
          <w:tcPr>
            <w:tcW w:w="1134" w:type="dxa"/>
            <w:tcBorders>
              <w:right w:val="nil"/>
            </w:tcBorders>
          </w:tcPr>
          <w:p w14:paraId="6503EE34" w14:textId="77777777" w:rsidR="00067313" w:rsidRPr="002F5BDB" w:rsidRDefault="00067313" w:rsidP="0070277C">
            <w:pPr>
              <w:pStyle w:val="Default"/>
              <w:jc w:val="both"/>
              <w:rPr>
                <w:rFonts w:ascii="Times New Roman" w:hAnsi="Times New Roman" w:cs="Times New Roman"/>
                <w:color w:val="auto"/>
                <w:sz w:val="21"/>
                <w:szCs w:val="21"/>
              </w:rPr>
            </w:pPr>
            <w:r w:rsidRPr="002F5BDB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t>ＭＡＩＬ</w:t>
            </w:r>
          </w:p>
        </w:tc>
        <w:tc>
          <w:tcPr>
            <w:tcW w:w="5663" w:type="dxa"/>
            <w:gridSpan w:val="4"/>
            <w:tcBorders>
              <w:left w:val="nil"/>
            </w:tcBorders>
          </w:tcPr>
          <w:p w14:paraId="62D63387" w14:textId="77777777" w:rsidR="00067313" w:rsidRPr="002F5BDB" w:rsidRDefault="001D073D" w:rsidP="003D58DC">
            <w:pPr>
              <w:pStyle w:val="Default"/>
              <w:jc w:val="both"/>
              <w:rPr>
                <w:rFonts w:ascii="Times New Roman" w:hAnsi="Times New Roman" w:cs="Times New Roman"/>
                <w:color w:val="auto"/>
                <w:sz w:val="21"/>
                <w:szCs w:val="21"/>
              </w:rPr>
            </w:pPr>
            <w:r w:rsidRPr="002F5BDB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t>××</w:t>
            </w:r>
            <w:r w:rsidRPr="002F5BDB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t>＠</w:t>
            </w:r>
            <w:r w:rsidRPr="002F5BDB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t>ouj.ac.jp</w:t>
            </w:r>
          </w:p>
        </w:tc>
      </w:tr>
      <w:tr w:rsidR="000E7735" w:rsidRPr="002D2C13" w14:paraId="44B7D581" w14:textId="77777777" w:rsidTr="000E7735">
        <w:trPr>
          <w:trHeight w:val="1450"/>
        </w:trPr>
        <w:tc>
          <w:tcPr>
            <w:tcW w:w="2263" w:type="dxa"/>
            <w:vAlign w:val="center"/>
          </w:tcPr>
          <w:p w14:paraId="2F3B8282" w14:textId="77777777" w:rsidR="000E7735" w:rsidRPr="002D2C13" w:rsidRDefault="000E7735" w:rsidP="00A604A4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1"/>
                <w:szCs w:val="21"/>
              </w:rPr>
            </w:pPr>
            <w:r w:rsidRPr="002D2C13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t>そ　　の　　他</w:t>
            </w:r>
          </w:p>
        </w:tc>
        <w:tc>
          <w:tcPr>
            <w:tcW w:w="6797" w:type="dxa"/>
            <w:gridSpan w:val="5"/>
          </w:tcPr>
          <w:p w14:paraId="190A8C5F" w14:textId="6F5D755E" w:rsidR="00E42F8A" w:rsidRPr="002F5BDB" w:rsidRDefault="00E75905" w:rsidP="00E42F8A">
            <w:pPr>
              <w:pStyle w:val="Default"/>
              <w:jc w:val="both"/>
              <w:rPr>
                <w:rFonts w:ascii="Times New Roman" w:hAnsi="Times New Roman" w:cs="Times New Roman"/>
                <w:color w:val="0070C0"/>
                <w:sz w:val="21"/>
                <w:szCs w:val="21"/>
              </w:rPr>
            </w:pPr>
            <w:r w:rsidRPr="002F5BDB">
              <w:rPr>
                <w:rFonts w:ascii="Times New Roman" w:hAnsi="Times New Roman" w:cs="Times New Roman" w:hint="eastAsia"/>
                <w:color w:val="0070C0"/>
                <w:sz w:val="21"/>
                <w:szCs w:val="21"/>
              </w:rPr>
              <w:t>調査を依頼した</w:t>
            </w:r>
            <w:r w:rsidR="00A75499" w:rsidRPr="002F5BDB">
              <w:rPr>
                <w:rFonts w:ascii="Times New Roman" w:hAnsi="Times New Roman" w:cs="Times New Roman" w:hint="eastAsia"/>
                <w:color w:val="0070C0"/>
                <w:sz w:val="21"/>
                <w:szCs w:val="21"/>
              </w:rPr>
              <w:t>歯科衛生士養成校</w:t>
            </w:r>
            <w:r w:rsidRPr="002F5BDB">
              <w:rPr>
                <w:rFonts w:ascii="Times New Roman" w:hAnsi="Times New Roman" w:cs="Times New Roman" w:hint="eastAsia"/>
                <w:color w:val="0070C0"/>
                <w:sz w:val="21"/>
                <w:szCs w:val="21"/>
              </w:rPr>
              <w:t>からの要請により、質問紙を用いた調査から</w:t>
            </w:r>
            <w:r w:rsidRPr="002F5BDB">
              <w:rPr>
                <w:rFonts w:ascii="Times New Roman" w:hAnsi="Times New Roman" w:cs="Times New Roman" w:hint="eastAsia"/>
                <w:color w:val="0070C0"/>
                <w:sz w:val="21"/>
                <w:szCs w:val="21"/>
              </w:rPr>
              <w:t>Google</w:t>
            </w:r>
            <w:r w:rsidRPr="002F5BDB">
              <w:rPr>
                <w:rFonts w:ascii="Times New Roman" w:hAnsi="Times New Roman" w:cs="Times New Roman"/>
                <w:color w:val="0070C0"/>
                <w:sz w:val="21"/>
                <w:szCs w:val="21"/>
              </w:rPr>
              <w:t xml:space="preserve"> Forms</w:t>
            </w:r>
            <w:r w:rsidRPr="002F5BDB">
              <w:rPr>
                <w:rFonts w:ascii="Times New Roman" w:hAnsi="Times New Roman" w:cs="Times New Roman" w:hint="eastAsia"/>
                <w:color w:val="0070C0"/>
                <w:sz w:val="21"/>
                <w:szCs w:val="21"/>
              </w:rPr>
              <w:t>を使用したオンライン調査へ変更する。また、本変更の影響により調査スケジュールを変更する。</w:t>
            </w:r>
            <w:r w:rsidR="00E42F8A">
              <w:rPr>
                <w:rFonts w:ascii="Times New Roman" w:hAnsi="Times New Roman" w:cs="Times New Roman" w:hint="eastAsia"/>
                <w:color w:val="0070C0"/>
                <w:sz w:val="21"/>
                <w:szCs w:val="21"/>
              </w:rPr>
              <w:t>具体的な変更箇所は、研究計画書および資料</w:t>
            </w:r>
            <w:r w:rsidR="00E42F8A">
              <w:rPr>
                <w:rFonts w:ascii="Times New Roman" w:hAnsi="Times New Roman" w:cs="Times New Roman" w:hint="eastAsia"/>
                <w:color w:val="0070C0"/>
                <w:sz w:val="21"/>
                <w:szCs w:val="21"/>
              </w:rPr>
              <w:t>1</w:t>
            </w:r>
            <w:r w:rsidR="00E42F8A">
              <w:rPr>
                <w:rFonts w:ascii="Times New Roman" w:hAnsi="Times New Roman" w:cs="Times New Roman" w:hint="eastAsia"/>
                <w:color w:val="0070C0"/>
                <w:sz w:val="21"/>
                <w:szCs w:val="21"/>
              </w:rPr>
              <w:t>に赤字で示</w:t>
            </w:r>
            <w:r w:rsidR="0029692E">
              <w:rPr>
                <w:rFonts w:ascii="Times New Roman" w:hAnsi="Times New Roman" w:cs="Times New Roman" w:hint="eastAsia"/>
                <w:color w:val="0070C0"/>
                <w:sz w:val="21"/>
                <w:szCs w:val="21"/>
              </w:rPr>
              <w:t>すとともに、変更一覧としてまとめ</w:t>
            </w:r>
            <w:r w:rsidR="00E42F8A">
              <w:rPr>
                <w:rFonts w:ascii="Times New Roman" w:hAnsi="Times New Roman" w:cs="Times New Roman" w:hint="eastAsia"/>
                <w:color w:val="0070C0"/>
                <w:sz w:val="21"/>
                <w:szCs w:val="21"/>
              </w:rPr>
              <w:t>た。</w:t>
            </w:r>
          </w:p>
        </w:tc>
      </w:tr>
    </w:tbl>
    <w:p w14:paraId="5B868A28" w14:textId="77777777" w:rsidR="0072301D" w:rsidRPr="002D2C13" w:rsidRDefault="0072301D" w:rsidP="004650B3">
      <w:pPr>
        <w:widowControl/>
        <w:jc w:val="left"/>
        <w:rPr>
          <w:rFonts w:ascii="Times New Roman" w:eastAsia="ＭＳ ゴシック" w:hAnsi="Times New Roman" w:cs="Times New Roman"/>
          <w:spacing w:val="20"/>
          <w:kern w:val="0"/>
          <w:sz w:val="24"/>
          <w:szCs w:val="24"/>
        </w:rPr>
      </w:pPr>
    </w:p>
    <w:sectPr w:rsidR="0072301D" w:rsidRPr="002D2C13" w:rsidSect="00920888">
      <w:pgSz w:w="11906" w:h="16838"/>
      <w:pgMar w:top="1418" w:right="1418" w:bottom="1418" w:left="1418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F04EB55" w14:textId="77777777" w:rsidR="00C1420D" w:rsidRDefault="00C1420D" w:rsidP="0073321F">
      <w:r>
        <w:separator/>
      </w:r>
    </w:p>
  </w:endnote>
  <w:endnote w:type="continuationSeparator" w:id="0">
    <w:p w14:paraId="1C7BBA6A" w14:textId="77777777" w:rsidR="00C1420D" w:rsidRDefault="00C1420D" w:rsidP="0073321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ＭＳ Ｐ明朝">
    <w:panose1 w:val="02020600040205080304"/>
    <w:charset w:val="80"/>
    <w:family w:val="roman"/>
    <w:pitch w:val="variable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AE3A89A" w14:textId="77777777" w:rsidR="00C1420D" w:rsidRDefault="00C1420D" w:rsidP="0073321F">
      <w:r>
        <w:separator/>
      </w:r>
    </w:p>
  </w:footnote>
  <w:footnote w:type="continuationSeparator" w:id="0">
    <w:p w14:paraId="73E2350D" w14:textId="77777777" w:rsidR="00C1420D" w:rsidRDefault="00C1420D" w:rsidP="0073321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K3tDAwsTAzMDQwMLRQ0lEKTi0uzszPAykwqQUACPFLZCwAAAA="/>
  </w:docVars>
  <w:rsids>
    <w:rsidRoot w:val="00190FC0"/>
    <w:rsid w:val="0000273B"/>
    <w:rsid w:val="000028EA"/>
    <w:rsid w:val="0000361C"/>
    <w:rsid w:val="000044CA"/>
    <w:rsid w:val="000061ED"/>
    <w:rsid w:val="00011AF1"/>
    <w:rsid w:val="00011C3E"/>
    <w:rsid w:val="00012363"/>
    <w:rsid w:val="000126A8"/>
    <w:rsid w:val="000136CE"/>
    <w:rsid w:val="00013CD0"/>
    <w:rsid w:val="00014317"/>
    <w:rsid w:val="00014683"/>
    <w:rsid w:val="00017728"/>
    <w:rsid w:val="00020B9D"/>
    <w:rsid w:val="000219C1"/>
    <w:rsid w:val="00022D60"/>
    <w:rsid w:val="00022F7E"/>
    <w:rsid w:val="0002537C"/>
    <w:rsid w:val="00025BA3"/>
    <w:rsid w:val="00025FC2"/>
    <w:rsid w:val="00027075"/>
    <w:rsid w:val="000276E2"/>
    <w:rsid w:val="00027F24"/>
    <w:rsid w:val="0003020A"/>
    <w:rsid w:val="000335E3"/>
    <w:rsid w:val="00034402"/>
    <w:rsid w:val="00036DE0"/>
    <w:rsid w:val="00036EBF"/>
    <w:rsid w:val="00037AD4"/>
    <w:rsid w:val="00037D20"/>
    <w:rsid w:val="00042C24"/>
    <w:rsid w:val="0004340D"/>
    <w:rsid w:val="0004436D"/>
    <w:rsid w:val="000456A1"/>
    <w:rsid w:val="00047BFF"/>
    <w:rsid w:val="000503F3"/>
    <w:rsid w:val="000538E0"/>
    <w:rsid w:val="00056234"/>
    <w:rsid w:val="0005664C"/>
    <w:rsid w:val="00057E55"/>
    <w:rsid w:val="00062079"/>
    <w:rsid w:val="00065352"/>
    <w:rsid w:val="00065E73"/>
    <w:rsid w:val="0006606D"/>
    <w:rsid w:val="00067313"/>
    <w:rsid w:val="00070B41"/>
    <w:rsid w:val="000719CE"/>
    <w:rsid w:val="0007200B"/>
    <w:rsid w:val="00074605"/>
    <w:rsid w:val="00075934"/>
    <w:rsid w:val="0008095D"/>
    <w:rsid w:val="00082A00"/>
    <w:rsid w:val="00082F2B"/>
    <w:rsid w:val="000864C4"/>
    <w:rsid w:val="000866FD"/>
    <w:rsid w:val="0008676F"/>
    <w:rsid w:val="00086D53"/>
    <w:rsid w:val="000876AB"/>
    <w:rsid w:val="00090593"/>
    <w:rsid w:val="00090F3E"/>
    <w:rsid w:val="00092537"/>
    <w:rsid w:val="00095403"/>
    <w:rsid w:val="0009772D"/>
    <w:rsid w:val="000A2841"/>
    <w:rsid w:val="000A2C2A"/>
    <w:rsid w:val="000A4D95"/>
    <w:rsid w:val="000A5343"/>
    <w:rsid w:val="000A7A83"/>
    <w:rsid w:val="000A7EE9"/>
    <w:rsid w:val="000B0C92"/>
    <w:rsid w:val="000B1239"/>
    <w:rsid w:val="000B139F"/>
    <w:rsid w:val="000B2107"/>
    <w:rsid w:val="000B3AA8"/>
    <w:rsid w:val="000B4B46"/>
    <w:rsid w:val="000B7E4B"/>
    <w:rsid w:val="000C1698"/>
    <w:rsid w:val="000C344E"/>
    <w:rsid w:val="000C389D"/>
    <w:rsid w:val="000C4993"/>
    <w:rsid w:val="000C4A1F"/>
    <w:rsid w:val="000C68B5"/>
    <w:rsid w:val="000C7F60"/>
    <w:rsid w:val="000D083C"/>
    <w:rsid w:val="000D0CEA"/>
    <w:rsid w:val="000D3BB2"/>
    <w:rsid w:val="000E0021"/>
    <w:rsid w:val="000E20CC"/>
    <w:rsid w:val="000E5809"/>
    <w:rsid w:val="000E6939"/>
    <w:rsid w:val="000E7735"/>
    <w:rsid w:val="000E7E76"/>
    <w:rsid w:val="000F0608"/>
    <w:rsid w:val="000F0C50"/>
    <w:rsid w:val="000F133B"/>
    <w:rsid w:val="000F1587"/>
    <w:rsid w:val="000F58F2"/>
    <w:rsid w:val="000F62F5"/>
    <w:rsid w:val="000F7E63"/>
    <w:rsid w:val="00102266"/>
    <w:rsid w:val="0010307C"/>
    <w:rsid w:val="00104F56"/>
    <w:rsid w:val="00110402"/>
    <w:rsid w:val="00112B06"/>
    <w:rsid w:val="00113001"/>
    <w:rsid w:val="00113AD4"/>
    <w:rsid w:val="00113B1C"/>
    <w:rsid w:val="00113DE0"/>
    <w:rsid w:val="00117140"/>
    <w:rsid w:val="001201A2"/>
    <w:rsid w:val="00121CCB"/>
    <w:rsid w:val="00122E11"/>
    <w:rsid w:val="00124496"/>
    <w:rsid w:val="001250C3"/>
    <w:rsid w:val="0012528B"/>
    <w:rsid w:val="0012636F"/>
    <w:rsid w:val="00126A41"/>
    <w:rsid w:val="00130344"/>
    <w:rsid w:val="001336DE"/>
    <w:rsid w:val="001344C7"/>
    <w:rsid w:val="001358A9"/>
    <w:rsid w:val="00136544"/>
    <w:rsid w:val="00142B33"/>
    <w:rsid w:val="00144941"/>
    <w:rsid w:val="0014561E"/>
    <w:rsid w:val="0015046D"/>
    <w:rsid w:val="00151F49"/>
    <w:rsid w:val="00153D21"/>
    <w:rsid w:val="00154306"/>
    <w:rsid w:val="00155ECE"/>
    <w:rsid w:val="001567C9"/>
    <w:rsid w:val="001572CE"/>
    <w:rsid w:val="00160402"/>
    <w:rsid w:val="00161076"/>
    <w:rsid w:val="00162830"/>
    <w:rsid w:val="00163622"/>
    <w:rsid w:val="00163EAF"/>
    <w:rsid w:val="00165BBC"/>
    <w:rsid w:val="00165F81"/>
    <w:rsid w:val="0016722D"/>
    <w:rsid w:val="001711A9"/>
    <w:rsid w:val="00171E12"/>
    <w:rsid w:val="00173E5B"/>
    <w:rsid w:val="001745DA"/>
    <w:rsid w:val="00175360"/>
    <w:rsid w:val="00175EF7"/>
    <w:rsid w:val="001771A5"/>
    <w:rsid w:val="001774BE"/>
    <w:rsid w:val="00181279"/>
    <w:rsid w:val="00181B04"/>
    <w:rsid w:val="00182C64"/>
    <w:rsid w:val="001846F8"/>
    <w:rsid w:val="00184AC0"/>
    <w:rsid w:val="00186838"/>
    <w:rsid w:val="0019038C"/>
    <w:rsid w:val="00190FC0"/>
    <w:rsid w:val="0019129D"/>
    <w:rsid w:val="001918F3"/>
    <w:rsid w:val="001924CA"/>
    <w:rsid w:val="001928C0"/>
    <w:rsid w:val="001951A8"/>
    <w:rsid w:val="00195F56"/>
    <w:rsid w:val="00196C7A"/>
    <w:rsid w:val="00196E33"/>
    <w:rsid w:val="001A00E6"/>
    <w:rsid w:val="001A08ED"/>
    <w:rsid w:val="001A29E1"/>
    <w:rsid w:val="001A29EF"/>
    <w:rsid w:val="001A57FF"/>
    <w:rsid w:val="001B15AF"/>
    <w:rsid w:val="001B1FB6"/>
    <w:rsid w:val="001B2595"/>
    <w:rsid w:val="001B4E0C"/>
    <w:rsid w:val="001B5936"/>
    <w:rsid w:val="001B6ACF"/>
    <w:rsid w:val="001B7365"/>
    <w:rsid w:val="001C04EC"/>
    <w:rsid w:val="001C14B4"/>
    <w:rsid w:val="001C15BD"/>
    <w:rsid w:val="001C1DC2"/>
    <w:rsid w:val="001C3E82"/>
    <w:rsid w:val="001C66AA"/>
    <w:rsid w:val="001C6C87"/>
    <w:rsid w:val="001D0678"/>
    <w:rsid w:val="001D073D"/>
    <w:rsid w:val="001D08F9"/>
    <w:rsid w:val="001D099E"/>
    <w:rsid w:val="001D0D6A"/>
    <w:rsid w:val="001D18AD"/>
    <w:rsid w:val="001D1929"/>
    <w:rsid w:val="001D2958"/>
    <w:rsid w:val="001D2A08"/>
    <w:rsid w:val="001D399C"/>
    <w:rsid w:val="001D535B"/>
    <w:rsid w:val="001D77D7"/>
    <w:rsid w:val="001E0292"/>
    <w:rsid w:val="001E0CFB"/>
    <w:rsid w:val="001E1226"/>
    <w:rsid w:val="001E14C0"/>
    <w:rsid w:val="001E37A1"/>
    <w:rsid w:val="001E3854"/>
    <w:rsid w:val="001E7102"/>
    <w:rsid w:val="001F0C71"/>
    <w:rsid w:val="001F111B"/>
    <w:rsid w:val="001F19B0"/>
    <w:rsid w:val="001F271A"/>
    <w:rsid w:val="001F39F3"/>
    <w:rsid w:val="001F4129"/>
    <w:rsid w:val="001F6056"/>
    <w:rsid w:val="001F6CBD"/>
    <w:rsid w:val="00203AE4"/>
    <w:rsid w:val="00203F23"/>
    <w:rsid w:val="0020717E"/>
    <w:rsid w:val="00212A8B"/>
    <w:rsid w:val="00213085"/>
    <w:rsid w:val="002143DD"/>
    <w:rsid w:val="002150A0"/>
    <w:rsid w:val="002165F3"/>
    <w:rsid w:val="00223EF0"/>
    <w:rsid w:val="00225CF0"/>
    <w:rsid w:val="0022668B"/>
    <w:rsid w:val="002277E0"/>
    <w:rsid w:val="002316DB"/>
    <w:rsid w:val="002318D4"/>
    <w:rsid w:val="00236691"/>
    <w:rsid w:val="002400DE"/>
    <w:rsid w:val="00241E67"/>
    <w:rsid w:val="002426A6"/>
    <w:rsid w:val="0024312A"/>
    <w:rsid w:val="00243403"/>
    <w:rsid w:val="00243A5B"/>
    <w:rsid w:val="00243EC5"/>
    <w:rsid w:val="00252460"/>
    <w:rsid w:val="00253756"/>
    <w:rsid w:val="00256557"/>
    <w:rsid w:val="002606F1"/>
    <w:rsid w:val="0026518E"/>
    <w:rsid w:val="00265F37"/>
    <w:rsid w:val="002711A4"/>
    <w:rsid w:val="00271290"/>
    <w:rsid w:val="0027159A"/>
    <w:rsid w:val="00272C2F"/>
    <w:rsid w:val="00272C93"/>
    <w:rsid w:val="002744BF"/>
    <w:rsid w:val="002755AE"/>
    <w:rsid w:val="00280AE6"/>
    <w:rsid w:val="00281980"/>
    <w:rsid w:val="00282E75"/>
    <w:rsid w:val="00282F70"/>
    <w:rsid w:val="002834AF"/>
    <w:rsid w:val="00284AD8"/>
    <w:rsid w:val="00284EE7"/>
    <w:rsid w:val="00286429"/>
    <w:rsid w:val="00287C89"/>
    <w:rsid w:val="00290031"/>
    <w:rsid w:val="00293690"/>
    <w:rsid w:val="00294AB3"/>
    <w:rsid w:val="0029692E"/>
    <w:rsid w:val="00297163"/>
    <w:rsid w:val="002A4B01"/>
    <w:rsid w:val="002A5792"/>
    <w:rsid w:val="002A5D97"/>
    <w:rsid w:val="002A62BB"/>
    <w:rsid w:val="002A7E5B"/>
    <w:rsid w:val="002B0509"/>
    <w:rsid w:val="002B1AB1"/>
    <w:rsid w:val="002B37D0"/>
    <w:rsid w:val="002B3899"/>
    <w:rsid w:val="002B4BE5"/>
    <w:rsid w:val="002B5E4B"/>
    <w:rsid w:val="002B6379"/>
    <w:rsid w:val="002B6E3A"/>
    <w:rsid w:val="002C1D7A"/>
    <w:rsid w:val="002C2310"/>
    <w:rsid w:val="002C3594"/>
    <w:rsid w:val="002C4C9A"/>
    <w:rsid w:val="002C5718"/>
    <w:rsid w:val="002C5A9F"/>
    <w:rsid w:val="002C690B"/>
    <w:rsid w:val="002C6A73"/>
    <w:rsid w:val="002C6D2D"/>
    <w:rsid w:val="002D2C13"/>
    <w:rsid w:val="002D4C97"/>
    <w:rsid w:val="002D785E"/>
    <w:rsid w:val="002D79BC"/>
    <w:rsid w:val="002D7C07"/>
    <w:rsid w:val="002D7C50"/>
    <w:rsid w:val="002E0B60"/>
    <w:rsid w:val="002E0E5C"/>
    <w:rsid w:val="002E1680"/>
    <w:rsid w:val="002E17B9"/>
    <w:rsid w:val="002E3A6D"/>
    <w:rsid w:val="002E444C"/>
    <w:rsid w:val="002E67B0"/>
    <w:rsid w:val="002E68A2"/>
    <w:rsid w:val="002F31D7"/>
    <w:rsid w:val="002F5183"/>
    <w:rsid w:val="002F5BDB"/>
    <w:rsid w:val="003007CE"/>
    <w:rsid w:val="00300ADB"/>
    <w:rsid w:val="00301A75"/>
    <w:rsid w:val="003025A2"/>
    <w:rsid w:val="003047B7"/>
    <w:rsid w:val="00304E59"/>
    <w:rsid w:val="00307C39"/>
    <w:rsid w:val="00311510"/>
    <w:rsid w:val="003118DE"/>
    <w:rsid w:val="00312EA8"/>
    <w:rsid w:val="00315406"/>
    <w:rsid w:val="00315D2C"/>
    <w:rsid w:val="00316C55"/>
    <w:rsid w:val="00320D10"/>
    <w:rsid w:val="00321778"/>
    <w:rsid w:val="0032231B"/>
    <w:rsid w:val="0032244A"/>
    <w:rsid w:val="003234F5"/>
    <w:rsid w:val="00324E00"/>
    <w:rsid w:val="00324E89"/>
    <w:rsid w:val="00326E3F"/>
    <w:rsid w:val="00327BC3"/>
    <w:rsid w:val="003305DC"/>
    <w:rsid w:val="0033287A"/>
    <w:rsid w:val="00332F95"/>
    <w:rsid w:val="00333F47"/>
    <w:rsid w:val="00334805"/>
    <w:rsid w:val="0033518D"/>
    <w:rsid w:val="003359CC"/>
    <w:rsid w:val="00340876"/>
    <w:rsid w:val="0034223B"/>
    <w:rsid w:val="00342CEA"/>
    <w:rsid w:val="00345FC3"/>
    <w:rsid w:val="003465CB"/>
    <w:rsid w:val="00346657"/>
    <w:rsid w:val="00347AB3"/>
    <w:rsid w:val="0035111E"/>
    <w:rsid w:val="003513AB"/>
    <w:rsid w:val="003524BD"/>
    <w:rsid w:val="00352ADF"/>
    <w:rsid w:val="00352BD9"/>
    <w:rsid w:val="00353301"/>
    <w:rsid w:val="0035411C"/>
    <w:rsid w:val="00357DA0"/>
    <w:rsid w:val="00361A67"/>
    <w:rsid w:val="0036206D"/>
    <w:rsid w:val="00362119"/>
    <w:rsid w:val="003624C0"/>
    <w:rsid w:val="0036393C"/>
    <w:rsid w:val="00365E0B"/>
    <w:rsid w:val="0036717D"/>
    <w:rsid w:val="00370BA9"/>
    <w:rsid w:val="00371E1C"/>
    <w:rsid w:val="00374BA8"/>
    <w:rsid w:val="003759A0"/>
    <w:rsid w:val="00375F55"/>
    <w:rsid w:val="00380087"/>
    <w:rsid w:val="003803AE"/>
    <w:rsid w:val="00380E95"/>
    <w:rsid w:val="003810B4"/>
    <w:rsid w:val="0038163C"/>
    <w:rsid w:val="00381FA1"/>
    <w:rsid w:val="0038363E"/>
    <w:rsid w:val="003837FE"/>
    <w:rsid w:val="00383CA9"/>
    <w:rsid w:val="00383F4D"/>
    <w:rsid w:val="00384678"/>
    <w:rsid w:val="00385A7A"/>
    <w:rsid w:val="0038607E"/>
    <w:rsid w:val="003867DF"/>
    <w:rsid w:val="00387E47"/>
    <w:rsid w:val="0039087B"/>
    <w:rsid w:val="00390E5A"/>
    <w:rsid w:val="00390FAD"/>
    <w:rsid w:val="0039390F"/>
    <w:rsid w:val="003939E9"/>
    <w:rsid w:val="003945A2"/>
    <w:rsid w:val="00395867"/>
    <w:rsid w:val="003961A4"/>
    <w:rsid w:val="003965C3"/>
    <w:rsid w:val="00396737"/>
    <w:rsid w:val="00397344"/>
    <w:rsid w:val="00397C22"/>
    <w:rsid w:val="003A00C0"/>
    <w:rsid w:val="003A4225"/>
    <w:rsid w:val="003A4A3E"/>
    <w:rsid w:val="003A4CDE"/>
    <w:rsid w:val="003A6659"/>
    <w:rsid w:val="003A6BDA"/>
    <w:rsid w:val="003A7FD3"/>
    <w:rsid w:val="003B0C37"/>
    <w:rsid w:val="003B18D0"/>
    <w:rsid w:val="003B1B85"/>
    <w:rsid w:val="003B22BB"/>
    <w:rsid w:val="003B2D2A"/>
    <w:rsid w:val="003B3EFB"/>
    <w:rsid w:val="003B4028"/>
    <w:rsid w:val="003B5882"/>
    <w:rsid w:val="003B651A"/>
    <w:rsid w:val="003B72AE"/>
    <w:rsid w:val="003C044D"/>
    <w:rsid w:val="003C2E9E"/>
    <w:rsid w:val="003C382B"/>
    <w:rsid w:val="003D06F1"/>
    <w:rsid w:val="003D1477"/>
    <w:rsid w:val="003D1595"/>
    <w:rsid w:val="003D1CCF"/>
    <w:rsid w:val="003D3700"/>
    <w:rsid w:val="003D3E0A"/>
    <w:rsid w:val="003D4074"/>
    <w:rsid w:val="003D4CD6"/>
    <w:rsid w:val="003D58DC"/>
    <w:rsid w:val="003D606B"/>
    <w:rsid w:val="003E0162"/>
    <w:rsid w:val="003E4D20"/>
    <w:rsid w:val="003E4F6C"/>
    <w:rsid w:val="003E550F"/>
    <w:rsid w:val="003F0AE3"/>
    <w:rsid w:val="003F1AA2"/>
    <w:rsid w:val="003F30BD"/>
    <w:rsid w:val="003F3146"/>
    <w:rsid w:val="003F47FC"/>
    <w:rsid w:val="003F7315"/>
    <w:rsid w:val="00401360"/>
    <w:rsid w:val="004027D7"/>
    <w:rsid w:val="004033CE"/>
    <w:rsid w:val="00405340"/>
    <w:rsid w:val="00407060"/>
    <w:rsid w:val="004113BE"/>
    <w:rsid w:val="0041261D"/>
    <w:rsid w:val="00413290"/>
    <w:rsid w:val="00413A7F"/>
    <w:rsid w:val="004149A1"/>
    <w:rsid w:val="00416C68"/>
    <w:rsid w:val="00416E03"/>
    <w:rsid w:val="00416E35"/>
    <w:rsid w:val="00420342"/>
    <w:rsid w:val="004205E5"/>
    <w:rsid w:val="00420E12"/>
    <w:rsid w:val="0042112F"/>
    <w:rsid w:val="0042244A"/>
    <w:rsid w:val="004247C7"/>
    <w:rsid w:val="00424D76"/>
    <w:rsid w:val="00425999"/>
    <w:rsid w:val="00430985"/>
    <w:rsid w:val="00431D1B"/>
    <w:rsid w:val="004341A0"/>
    <w:rsid w:val="00434C9D"/>
    <w:rsid w:val="004352DE"/>
    <w:rsid w:val="00437EAE"/>
    <w:rsid w:val="0044019E"/>
    <w:rsid w:val="00442204"/>
    <w:rsid w:val="004438F4"/>
    <w:rsid w:val="004440C0"/>
    <w:rsid w:val="00445439"/>
    <w:rsid w:val="00453F04"/>
    <w:rsid w:val="004547A1"/>
    <w:rsid w:val="00454B49"/>
    <w:rsid w:val="00455166"/>
    <w:rsid w:val="0045622C"/>
    <w:rsid w:val="00456388"/>
    <w:rsid w:val="00456456"/>
    <w:rsid w:val="00460EF1"/>
    <w:rsid w:val="0046215B"/>
    <w:rsid w:val="00464445"/>
    <w:rsid w:val="004650B3"/>
    <w:rsid w:val="00465FD6"/>
    <w:rsid w:val="004668A0"/>
    <w:rsid w:val="0046770B"/>
    <w:rsid w:val="00467AC8"/>
    <w:rsid w:val="00471A56"/>
    <w:rsid w:val="0047238A"/>
    <w:rsid w:val="00472434"/>
    <w:rsid w:val="0047345F"/>
    <w:rsid w:val="004747BB"/>
    <w:rsid w:val="004758C3"/>
    <w:rsid w:val="00476458"/>
    <w:rsid w:val="00476A70"/>
    <w:rsid w:val="004807D4"/>
    <w:rsid w:val="00484D73"/>
    <w:rsid w:val="00484E07"/>
    <w:rsid w:val="00485661"/>
    <w:rsid w:val="00486445"/>
    <w:rsid w:val="004901BA"/>
    <w:rsid w:val="004918F3"/>
    <w:rsid w:val="00492BD7"/>
    <w:rsid w:val="00494675"/>
    <w:rsid w:val="004A0BA9"/>
    <w:rsid w:val="004A0C3F"/>
    <w:rsid w:val="004A0DEB"/>
    <w:rsid w:val="004A3708"/>
    <w:rsid w:val="004A3E40"/>
    <w:rsid w:val="004A49B3"/>
    <w:rsid w:val="004A5FAE"/>
    <w:rsid w:val="004A71B4"/>
    <w:rsid w:val="004A753B"/>
    <w:rsid w:val="004B2569"/>
    <w:rsid w:val="004B27BD"/>
    <w:rsid w:val="004B28E2"/>
    <w:rsid w:val="004B54D0"/>
    <w:rsid w:val="004B767D"/>
    <w:rsid w:val="004B7859"/>
    <w:rsid w:val="004B7973"/>
    <w:rsid w:val="004C2D6E"/>
    <w:rsid w:val="004C3E42"/>
    <w:rsid w:val="004C43BE"/>
    <w:rsid w:val="004C5F75"/>
    <w:rsid w:val="004C61E7"/>
    <w:rsid w:val="004C682D"/>
    <w:rsid w:val="004C68E2"/>
    <w:rsid w:val="004C6D65"/>
    <w:rsid w:val="004D07C5"/>
    <w:rsid w:val="004D2FA3"/>
    <w:rsid w:val="004D30B9"/>
    <w:rsid w:val="004D4D1E"/>
    <w:rsid w:val="004D5B56"/>
    <w:rsid w:val="004D6223"/>
    <w:rsid w:val="004E0DEF"/>
    <w:rsid w:val="004E1766"/>
    <w:rsid w:val="004E2181"/>
    <w:rsid w:val="004E47CB"/>
    <w:rsid w:val="004E4E5A"/>
    <w:rsid w:val="004E5FC6"/>
    <w:rsid w:val="004E65DF"/>
    <w:rsid w:val="004F02F6"/>
    <w:rsid w:val="004F1B7E"/>
    <w:rsid w:val="004F2AE5"/>
    <w:rsid w:val="004F31A9"/>
    <w:rsid w:val="004F6E9A"/>
    <w:rsid w:val="00502E18"/>
    <w:rsid w:val="00507A12"/>
    <w:rsid w:val="00511104"/>
    <w:rsid w:val="0051183C"/>
    <w:rsid w:val="005128A0"/>
    <w:rsid w:val="00514F59"/>
    <w:rsid w:val="00515FE6"/>
    <w:rsid w:val="005168D5"/>
    <w:rsid w:val="005169E1"/>
    <w:rsid w:val="00516AB0"/>
    <w:rsid w:val="0051775E"/>
    <w:rsid w:val="00517DCF"/>
    <w:rsid w:val="0052203C"/>
    <w:rsid w:val="00522FE3"/>
    <w:rsid w:val="00531275"/>
    <w:rsid w:val="00532007"/>
    <w:rsid w:val="00532B63"/>
    <w:rsid w:val="00534128"/>
    <w:rsid w:val="00534E88"/>
    <w:rsid w:val="0053520E"/>
    <w:rsid w:val="00536352"/>
    <w:rsid w:val="0053656B"/>
    <w:rsid w:val="00536BAB"/>
    <w:rsid w:val="005371D0"/>
    <w:rsid w:val="00537593"/>
    <w:rsid w:val="005400B2"/>
    <w:rsid w:val="005411F6"/>
    <w:rsid w:val="00541289"/>
    <w:rsid w:val="005416CE"/>
    <w:rsid w:val="00541B0D"/>
    <w:rsid w:val="0054308F"/>
    <w:rsid w:val="00543C6C"/>
    <w:rsid w:val="0054456A"/>
    <w:rsid w:val="00546D7A"/>
    <w:rsid w:val="005504A4"/>
    <w:rsid w:val="00550573"/>
    <w:rsid w:val="00554003"/>
    <w:rsid w:val="005601E5"/>
    <w:rsid w:val="00562605"/>
    <w:rsid w:val="00562F3D"/>
    <w:rsid w:val="00563510"/>
    <w:rsid w:val="005709E8"/>
    <w:rsid w:val="00571012"/>
    <w:rsid w:val="0057337F"/>
    <w:rsid w:val="0057347F"/>
    <w:rsid w:val="0057412B"/>
    <w:rsid w:val="005751A2"/>
    <w:rsid w:val="0057585F"/>
    <w:rsid w:val="0057602B"/>
    <w:rsid w:val="00581DE1"/>
    <w:rsid w:val="00583368"/>
    <w:rsid w:val="0058449A"/>
    <w:rsid w:val="00590F7A"/>
    <w:rsid w:val="00591862"/>
    <w:rsid w:val="00591B02"/>
    <w:rsid w:val="0059215E"/>
    <w:rsid w:val="00594333"/>
    <w:rsid w:val="00595DD7"/>
    <w:rsid w:val="00596327"/>
    <w:rsid w:val="005970EE"/>
    <w:rsid w:val="005A03E9"/>
    <w:rsid w:val="005A2062"/>
    <w:rsid w:val="005A4ADF"/>
    <w:rsid w:val="005A6F9C"/>
    <w:rsid w:val="005B179A"/>
    <w:rsid w:val="005B7789"/>
    <w:rsid w:val="005B7EA1"/>
    <w:rsid w:val="005C176C"/>
    <w:rsid w:val="005C1951"/>
    <w:rsid w:val="005D03F6"/>
    <w:rsid w:val="005D2D10"/>
    <w:rsid w:val="005D4753"/>
    <w:rsid w:val="005D47D2"/>
    <w:rsid w:val="005D57DE"/>
    <w:rsid w:val="005D7AFF"/>
    <w:rsid w:val="005E024A"/>
    <w:rsid w:val="005E18F0"/>
    <w:rsid w:val="005E19CA"/>
    <w:rsid w:val="005E252A"/>
    <w:rsid w:val="005E310D"/>
    <w:rsid w:val="005E539C"/>
    <w:rsid w:val="005E5ECF"/>
    <w:rsid w:val="005E6F13"/>
    <w:rsid w:val="005E7BA0"/>
    <w:rsid w:val="005F20EE"/>
    <w:rsid w:val="005F2829"/>
    <w:rsid w:val="005F2ABD"/>
    <w:rsid w:val="005F4E27"/>
    <w:rsid w:val="005F51E6"/>
    <w:rsid w:val="005F5BD1"/>
    <w:rsid w:val="005F6C0B"/>
    <w:rsid w:val="005F722A"/>
    <w:rsid w:val="005F7879"/>
    <w:rsid w:val="005F793D"/>
    <w:rsid w:val="00603666"/>
    <w:rsid w:val="00604338"/>
    <w:rsid w:val="00604E3A"/>
    <w:rsid w:val="006054DE"/>
    <w:rsid w:val="00605941"/>
    <w:rsid w:val="00606AAB"/>
    <w:rsid w:val="00607AE7"/>
    <w:rsid w:val="00607B8B"/>
    <w:rsid w:val="00610A75"/>
    <w:rsid w:val="00610F2D"/>
    <w:rsid w:val="00612525"/>
    <w:rsid w:val="00613191"/>
    <w:rsid w:val="0061596B"/>
    <w:rsid w:val="00617A22"/>
    <w:rsid w:val="0062521E"/>
    <w:rsid w:val="00627325"/>
    <w:rsid w:val="0062744B"/>
    <w:rsid w:val="00627597"/>
    <w:rsid w:val="0062770F"/>
    <w:rsid w:val="00630263"/>
    <w:rsid w:val="00630FCF"/>
    <w:rsid w:val="0063286B"/>
    <w:rsid w:val="00632E69"/>
    <w:rsid w:val="006341CA"/>
    <w:rsid w:val="006344D8"/>
    <w:rsid w:val="00635579"/>
    <w:rsid w:val="00635C3F"/>
    <w:rsid w:val="006378E9"/>
    <w:rsid w:val="00640916"/>
    <w:rsid w:val="00640C6A"/>
    <w:rsid w:val="006456E6"/>
    <w:rsid w:val="006464F1"/>
    <w:rsid w:val="0064693D"/>
    <w:rsid w:val="006475FE"/>
    <w:rsid w:val="00651734"/>
    <w:rsid w:val="00653883"/>
    <w:rsid w:val="0065715B"/>
    <w:rsid w:val="00660706"/>
    <w:rsid w:val="00667576"/>
    <w:rsid w:val="006702D4"/>
    <w:rsid w:val="006725E8"/>
    <w:rsid w:val="00672E1C"/>
    <w:rsid w:val="0067568F"/>
    <w:rsid w:val="00676462"/>
    <w:rsid w:val="00680267"/>
    <w:rsid w:val="0068026D"/>
    <w:rsid w:val="006837D9"/>
    <w:rsid w:val="00684130"/>
    <w:rsid w:val="006849A3"/>
    <w:rsid w:val="00691720"/>
    <w:rsid w:val="0069270D"/>
    <w:rsid w:val="00692956"/>
    <w:rsid w:val="00694B7E"/>
    <w:rsid w:val="00695983"/>
    <w:rsid w:val="006964A3"/>
    <w:rsid w:val="006969B4"/>
    <w:rsid w:val="0069741C"/>
    <w:rsid w:val="006A1468"/>
    <w:rsid w:val="006A2315"/>
    <w:rsid w:val="006A3791"/>
    <w:rsid w:val="006A58DF"/>
    <w:rsid w:val="006A6114"/>
    <w:rsid w:val="006A70F1"/>
    <w:rsid w:val="006A799B"/>
    <w:rsid w:val="006B23DA"/>
    <w:rsid w:val="006C0203"/>
    <w:rsid w:val="006C13AA"/>
    <w:rsid w:val="006C501F"/>
    <w:rsid w:val="006C54D2"/>
    <w:rsid w:val="006C5693"/>
    <w:rsid w:val="006C67C2"/>
    <w:rsid w:val="006C6A80"/>
    <w:rsid w:val="006C77FB"/>
    <w:rsid w:val="006D004F"/>
    <w:rsid w:val="006D1879"/>
    <w:rsid w:val="006D2144"/>
    <w:rsid w:val="006D2C4F"/>
    <w:rsid w:val="006D3CC0"/>
    <w:rsid w:val="006D49D4"/>
    <w:rsid w:val="006D5D8F"/>
    <w:rsid w:val="006D79CD"/>
    <w:rsid w:val="006E29E8"/>
    <w:rsid w:val="006E2C12"/>
    <w:rsid w:val="006E4537"/>
    <w:rsid w:val="006E59C6"/>
    <w:rsid w:val="006E64CA"/>
    <w:rsid w:val="006F4813"/>
    <w:rsid w:val="006F48A1"/>
    <w:rsid w:val="006F5DC8"/>
    <w:rsid w:val="006F79D8"/>
    <w:rsid w:val="007012EC"/>
    <w:rsid w:val="0070217B"/>
    <w:rsid w:val="0070277C"/>
    <w:rsid w:val="007027D1"/>
    <w:rsid w:val="00705E7B"/>
    <w:rsid w:val="00707C6B"/>
    <w:rsid w:val="007107B3"/>
    <w:rsid w:val="00713D51"/>
    <w:rsid w:val="007148AD"/>
    <w:rsid w:val="00715BC3"/>
    <w:rsid w:val="007161CE"/>
    <w:rsid w:val="00720D43"/>
    <w:rsid w:val="00720D67"/>
    <w:rsid w:val="00720ECA"/>
    <w:rsid w:val="007216BF"/>
    <w:rsid w:val="00721B7D"/>
    <w:rsid w:val="007228A2"/>
    <w:rsid w:val="00722D49"/>
    <w:rsid w:val="0072301D"/>
    <w:rsid w:val="007254E9"/>
    <w:rsid w:val="00725FF3"/>
    <w:rsid w:val="00726AAA"/>
    <w:rsid w:val="007307BA"/>
    <w:rsid w:val="00730C87"/>
    <w:rsid w:val="00732B2E"/>
    <w:rsid w:val="0073321F"/>
    <w:rsid w:val="0073438E"/>
    <w:rsid w:val="0073498F"/>
    <w:rsid w:val="00735048"/>
    <w:rsid w:val="00735603"/>
    <w:rsid w:val="007367AB"/>
    <w:rsid w:val="00740210"/>
    <w:rsid w:val="007402C6"/>
    <w:rsid w:val="007415F6"/>
    <w:rsid w:val="00741EEF"/>
    <w:rsid w:val="00742D8E"/>
    <w:rsid w:val="007477B0"/>
    <w:rsid w:val="00747E77"/>
    <w:rsid w:val="00752778"/>
    <w:rsid w:val="00754BC4"/>
    <w:rsid w:val="007571BD"/>
    <w:rsid w:val="0075775D"/>
    <w:rsid w:val="00760661"/>
    <w:rsid w:val="00761DF6"/>
    <w:rsid w:val="00761F90"/>
    <w:rsid w:val="00762911"/>
    <w:rsid w:val="00765BF9"/>
    <w:rsid w:val="0076606C"/>
    <w:rsid w:val="00767321"/>
    <w:rsid w:val="00770BE7"/>
    <w:rsid w:val="00771850"/>
    <w:rsid w:val="007731B5"/>
    <w:rsid w:val="007743ED"/>
    <w:rsid w:val="00774B32"/>
    <w:rsid w:val="00775D30"/>
    <w:rsid w:val="00776FFD"/>
    <w:rsid w:val="007776C4"/>
    <w:rsid w:val="0078155D"/>
    <w:rsid w:val="00781C75"/>
    <w:rsid w:val="00781E60"/>
    <w:rsid w:val="007828E7"/>
    <w:rsid w:val="007832D9"/>
    <w:rsid w:val="00784257"/>
    <w:rsid w:val="00784C1F"/>
    <w:rsid w:val="00790326"/>
    <w:rsid w:val="007903A8"/>
    <w:rsid w:val="00791535"/>
    <w:rsid w:val="007937CA"/>
    <w:rsid w:val="007940FC"/>
    <w:rsid w:val="00794101"/>
    <w:rsid w:val="00797094"/>
    <w:rsid w:val="007976FA"/>
    <w:rsid w:val="007A1C07"/>
    <w:rsid w:val="007A1D06"/>
    <w:rsid w:val="007A3572"/>
    <w:rsid w:val="007A5ABB"/>
    <w:rsid w:val="007A6436"/>
    <w:rsid w:val="007A64BB"/>
    <w:rsid w:val="007A727B"/>
    <w:rsid w:val="007A7E43"/>
    <w:rsid w:val="007B2C87"/>
    <w:rsid w:val="007B2EDC"/>
    <w:rsid w:val="007B357F"/>
    <w:rsid w:val="007B4C1C"/>
    <w:rsid w:val="007B5393"/>
    <w:rsid w:val="007B5FC5"/>
    <w:rsid w:val="007B6F90"/>
    <w:rsid w:val="007B785E"/>
    <w:rsid w:val="007C0BEF"/>
    <w:rsid w:val="007C2139"/>
    <w:rsid w:val="007C4001"/>
    <w:rsid w:val="007C6C16"/>
    <w:rsid w:val="007D029B"/>
    <w:rsid w:val="007D16A9"/>
    <w:rsid w:val="007D19AC"/>
    <w:rsid w:val="007D2698"/>
    <w:rsid w:val="007D3813"/>
    <w:rsid w:val="007D3A69"/>
    <w:rsid w:val="007D6334"/>
    <w:rsid w:val="007D7612"/>
    <w:rsid w:val="007E2896"/>
    <w:rsid w:val="007E28AB"/>
    <w:rsid w:val="007E2E25"/>
    <w:rsid w:val="007E4EC1"/>
    <w:rsid w:val="007E54D7"/>
    <w:rsid w:val="007E5CED"/>
    <w:rsid w:val="007E7945"/>
    <w:rsid w:val="007F05DF"/>
    <w:rsid w:val="007F1902"/>
    <w:rsid w:val="007F36DB"/>
    <w:rsid w:val="007F3931"/>
    <w:rsid w:val="007F4BC3"/>
    <w:rsid w:val="00800FC1"/>
    <w:rsid w:val="00801039"/>
    <w:rsid w:val="00801ABF"/>
    <w:rsid w:val="008021AC"/>
    <w:rsid w:val="008033B5"/>
    <w:rsid w:val="008037AD"/>
    <w:rsid w:val="00803DBC"/>
    <w:rsid w:val="00803E60"/>
    <w:rsid w:val="008043B9"/>
    <w:rsid w:val="008043FF"/>
    <w:rsid w:val="0081003A"/>
    <w:rsid w:val="00813137"/>
    <w:rsid w:val="00814893"/>
    <w:rsid w:val="00816805"/>
    <w:rsid w:val="00817F06"/>
    <w:rsid w:val="00820439"/>
    <w:rsid w:val="00821590"/>
    <w:rsid w:val="00822B80"/>
    <w:rsid w:val="00822E55"/>
    <w:rsid w:val="00824C7F"/>
    <w:rsid w:val="00824E90"/>
    <w:rsid w:val="0082547A"/>
    <w:rsid w:val="00825CD4"/>
    <w:rsid w:val="00826C92"/>
    <w:rsid w:val="0083017F"/>
    <w:rsid w:val="00831ADC"/>
    <w:rsid w:val="008332F3"/>
    <w:rsid w:val="008423EC"/>
    <w:rsid w:val="00844005"/>
    <w:rsid w:val="00844F32"/>
    <w:rsid w:val="0084535C"/>
    <w:rsid w:val="00851603"/>
    <w:rsid w:val="00853E96"/>
    <w:rsid w:val="008549C6"/>
    <w:rsid w:val="00854F41"/>
    <w:rsid w:val="008602F0"/>
    <w:rsid w:val="008621E7"/>
    <w:rsid w:val="00863936"/>
    <w:rsid w:val="008723B9"/>
    <w:rsid w:val="00872F70"/>
    <w:rsid w:val="0087508C"/>
    <w:rsid w:val="00875E2D"/>
    <w:rsid w:val="008764C0"/>
    <w:rsid w:val="00877111"/>
    <w:rsid w:val="00881FA2"/>
    <w:rsid w:val="00882F23"/>
    <w:rsid w:val="008849FA"/>
    <w:rsid w:val="00884EC8"/>
    <w:rsid w:val="00885C27"/>
    <w:rsid w:val="00886215"/>
    <w:rsid w:val="00890423"/>
    <w:rsid w:val="0089072A"/>
    <w:rsid w:val="008955FA"/>
    <w:rsid w:val="00897BD7"/>
    <w:rsid w:val="008A037B"/>
    <w:rsid w:val="008A108B"/>
    <w:rsid w:val="008A1408"/>
    <w:rsid w:val="008A15D4"/>
    <w:rsid w:val="008A1B52"/>
    <w:rsid w:val="008B006B"/>
    <w:rsid w:val="008B10A2"/>
    <w:rsid w:val="008B17CA"/>
    <w:rsid w:val="008B1A0D"/>
    <w:rsid w:val="008B52E7"/>
    <w:rsid w:val="008B5B77"/>
    <w:rsid w:val="008B5FC5"/>
    <w:rsid w:val="008B62C8"/>
    <w:rsid w:val="008B63B5"/>
    <w:rsid w:val="008B70B7"/>
    <w:rsid w:val="008B771B"/>
    <w:rsid w:val="008B7913"/>
    <w:rsid w:val="008B7F43"/>
    <w:rsid w:val="008C0458"/>
    <w:rsid w:val="008C1442"/>
    <w:rsid w:val="008C3266"/>
    <w:rsid w:val="008C4D62"/>
    <w:rsid w:val="008C5A04"/>
    <w:rsid w:val="008C65AD"/>
    <w:rsid w:val="008C7C8C"/>
    <w:rsid w:val="008D075E"/>
    <w:rsid w:val="008D11F8"/>
    <w:rsid w:val="008D1547"/>
    <w:rsid w:val="008D158E"/>
    <w:rsid w:val="008D2129"/>
    <w:rsid w:val="008D2521"/>
    <w:rsid w:val="008D44C9"/>
    <w:rsid w:val="008D5BA5"/>
    <w:rsid w:val="008D5FF9"/>
    <w:rsid w:val="008D657D"/>
    <w:rsid w:val="008D7084"/>
    <w:rsid w:val="008D739A"/>
    <w:rsid w:val="008E0672"/>
    <w:rsid w:val="008E0850"/>
    <w:rsid w:val="008E0C61"/>
    <w:rsid w:val="008E1570"/>
    <w:rsid w:val="008E18C0"/>
    <w:rsid w:val="008E2378"/>
    <w:rsid w:val="008E3289"/>
    <w:rsid w:val="008E4212"/>
    <w:rsid w:val="008E49E5"/>
    <w:rsid w:val="008E6104"/>
    <w:rsid w:val="008E75A5"/>
    <w:rsid w:val="008E7717"/>
    <w:rsid w:val="008F0B3F"/>
    <w:rsid w:val="008F3857"/>
    <w:rsid w:val="008F52C3"/>
    <w:rsid w:val="008F7327"/>
    <w:rsid w:val="008F7F33"/>
    <w:rsid w:val="00903DE2"/>
    <w:rsid w:val="00904D78"/>
    <w:rsid w:val="00904FA9"/>
    <w:rsid w:val="00905885"/>
    <w:rsid w:val="00911943"/>
    <w:rsid w:val="00913FB9"/>
    <w:rsid w:val="009169ED"/>
    <w:rsid w:val="00917FCD"/>
    <w:rsid w:val="00920418"/>
    <w:rsid w:val="00920888"/>
    <w:rsid w:val="00921C35"/>
    <w:rsid w:val="00923586"/>
    <w:rsid w:val="0092376D"/>
    <w:rsid w:val="009246EA"/>
    <w:rsid w:val="009255B4"/>
    <w:rsid w:val="0092662A"/>
    <w:rsid w:val="009310A4"/>
    <w:rsid w:val="00932E42"/>
    <w:rsid w:val="00934193"/>
    <w:rsid w:val="00937BF6"/>
    <w:rsid w:val="00940635"/>
    <w:rsid w:val="00940F74"/>
    <w:rsid w:val="00943E4B"/>
    <w:rsid w:val="00944325"/>
    <w:rsid w:val="00944BCD"/>
    <w:rsid w:val="00946087"/>
    <w:rsid w:val="009477C2"/>
    <w:rsid w:val="00947C26"/>
    <w:rsid w:val="00950CC6"/>
    <w:rsid w:val="0095240B"/>
    <w:rsid w:val="00953374"/>
    <w:rsid w:val="0095357A"/>
    <w:rsid w:val="009546C6"/>
    <w:rsid w:val="00954F78"/>
    <w:rsid w:val="009567ED"/>
    <w:rsid w:val="00960466"/>
    <w:rsid w:val="0096095F"/>
    <w:rsid w:val="0096097F"/>
    <w:rsid w:val="00964425"/>
    <w:rsid w:val="00964531"/>
    <w:rsid w:val="00965E03"/>
    <w:rsid w:val="00966290"/>
    <w:rsid w:val="00966F83"/>
    <w:rsid w:val="009671CC"/>
    <w:rsid w:val="0096726A"/>
    <w:rsid w:val="0097045B"/>
    <w:rsid w:val="00971328"/>
    <w:rsid w:val="00972AAC"/>
    <w:rsid w:val="00973C41"/>
    <w:rsid w:val="009757F1"/>
    <w:rsid w:val="009778AE"/>
    <w:rsid w:val="00980408"/>
    <w:rsid w:val="00980CB7"/>
    <w:rsid w:val="009818CF"/>
    <w:rsid w:val="0098252E"/>
    <w:rsid w:val="009825B3"/>
    <w:rsid w:val="00982633"/>
    <w:rsid w:val="00983028"/>
    <w:rsid w:val="00983F34"/>
    <w:rsid w:val="0098759E"/>
    <w:rsid w:val="00987BD5"/>
    <w:rsid w:val="009912A3"/>
    <w:rsid w:val="00994A45"/>
    <w:rsid w:val="009960F8"/>
    <w:rsid w:val="009968FA"/>
    <w:rsid w:val="00996CCD"/>
    <w:rsid w:val="0099703D"/>
    <w:rsid w:val="009A0FB5"/>
    <w:rsid w:val="009A1973"/>
    <w:rsid w:val="009B0EB3"/>
    <w:rsid w:val="009B1614"/>
    <w:rsid w:val="009B36C7"/>
    <w:rsid w:val="009B4CDD"/>
    <w:rsid w:val="009B5B55"/>
    <w:rsid w:val="009C2ED4"/>
    <w:rsid w:val="009C312B"/>
    <w:rsid w:val="009C775B"/>
    <w:rsid w:val="009D028C"/>
    <w:rsid w:val="009D12F5"/>
    <w:rsid w:val="009D2847"/>
    <w:rsid w:val="009D58F9"/>
    <w:rsid w:val="009D6E11"/>
    <w:rsid w:val="009E08AA"/>
    <w:rsid w:val="009E1612"/>
    <w:rsid w:val="009E2188"/>
    <w:rsid w:val="009E2938"/>
    <w:rsid w:val="009E371D"/>
    <w:rsid w:val="009E50F9"/>
    <w:rsid w:val="009F1E2F"/>
    <w:rsid w:val="009F25F6"/>
    <w:rsid w:val="009F44BC"/>
    <w:rsid w:val="009F483A"/>
    <w:rsid w:val="009F6EAF"/>
    <w:rsid w:val="009F7039"/>
    <w:rsid w:val="009F7E8F"/>
    <w:rsid w:val="00A04BA5"/>
    <w:rsid w:val="00A06014"/>
    <w:rsid w:val="00A0642F"/>
    <w:rsid w:val="00A06FA0"/>
    <w:rsid w:val="00A0766B"/>
    <w:rsid w:val="00A11034"/>
    <w:rsid w:val="00A11903"/>
    <w:rsid w:val="00A11A1A"/>
    <w:rsid w:val="00A11E31"/>
    <w:rsid w:val="00A156F8"/>
    <w:rsid w:val="00A15E54"/>
    <w:rsid w:val="00A16F74"/>
    <w:rsid w:val="00A17C52"/>
    <w:rsid w:val="00A20324"/>
    <w:rsid w:val="00A224B9"/>
    <w:rsid w:val="00A243D9"/>
    <w:rsid w:val="00A328C2"/>
    <w:rsid w:val="00A341A6"/>
    <w:rsid w:val="00A379FA"/>
    <w:rsid w:val="00A40A80"/>
    <w:rsid w:val="00A40DFA"/>
    <w:rsid w:val="00A448C4"/>
    <w:rsid w:val="00A44B4F"/>
    <w:rsid w:val="00A44EBB"/>
    <w:rsid w:val="00A451B1"/>
    <w:rsid w:val="00A479E8"/>
    <w:rsid w:val="00A47EEA"/>
    <w:rsid w:val="00A53653"/>
    <w:rsid w:val="00A54F7B"/>
    <w:rsid w:val="00A56B3D"/>
    <w:rsid w:val="00A57727"/>
    <w:rsid w:val="00A604A4"/>
    <w:rsid w:val="00A61E67"/>
    <w:rsid w:val="00A625D1"/>
    <w:rsid w:val="00A63E78"/>
    <w:rsid w:val="00A6428E"/>
    <w:rsid w:val="00A64391"/>
    <w:rsid w:val="00A66AA7"/>
    <w:rsid w:val="00A66AAD"/>
    <w:rsid w:val="00A67043"/>
    <w:rsid w:val="00A707E8"/>
    <w:rsid w:val="00A71164"/>
    <w:rsid w:val="00A723E6"/>
    <w:rsid w:val="00A7377F"/>
    <w:rsid w:val="00A74EAC"/>
    <w:rsid w:val="00A750C8"/>
    <w:rsid w:val="00A75499"/>
    <w:rsid w:val="00A7566E"/>
    <w:rsid w:val="00A80F3D"/>
    <w:rsid w:val="00A8115D"/>
    <w:rsid w:val="00A83056"/>
    <w:rsid w:val="00A86C08"/>
    <w:rsid w:val="00A90C4B"/>
    <w:rsid w:val="00A917F4"/>
    <w:rsid w:val="00A93070"/>
    <w:rsid w:val="00A93214"/>
    <w:rsid w:val="00A938AD"/>
    <w:rsid w:val="00A93F2B"/>
    <w:rsid w:val="00A97D45"/>
    <w:rsid w:val="00AA0104"/>
    <w:rsid w:val="00AA23B3"/>
    <w:rsid w:val="00AA40E2"/>
    <w:rsid w:val="00AA61A7"/>
    <w:rsid w:val="00AA70C2"/>
    <w:rsid w:val="00AB089A"/>
    <w:rsid w:val="00AB3604"/>
    <w:rsid w:val="00AB367F"/>
    <w:rsid w:val="00AB3C31"/>
    <w:rsid w:val="00AB44BC"/>
    <w:rsid w:val="00AB50E6"/>
    <w:rsid w:val="00AB6EB8"/>
    <w:rsid w:val="00AB743C"/>
    <w:rsid w:val="00AC0B49"/>
    <w:rsid w:val="00AC5A26"/>
    <w:rsid w:val="00AC66E1"/>
    <w:rsid w:val="00AC680B"/>
    <w:rsid w:val="00AC714C"/>
    <w:rsid w:val="00AC7DE6"/>
    <w:rsid w:val="00AD18AF"/>
    <w:rsid w:val="00AD55D6"/>
    <w:rsid w:val="00AD646D"/>
    <w:rsid w:val="00AD64DE"/>
    <w:rsid w:val="00AD7E43"/>
    <w:rsid w:val="00AD7F97"/>
    <w:rsid w:val="00AE263E"/>
    <w:rsid w:val="00AE65E1"/>
    <w:rsid w:val="00AE76A8"/>
    <w:rsid w:val="00AE774A"/>
    <w:rsid w:val="00AF514E"/>
    <w:rsid w:val="00AF5B8D"/>
    <w:rsid w:val="00AF63E3"/>
    <w:rsid w:val="00AF64DE"/>
    <w:rsid w:val="00B00BC4"/>
    <w:rsid w:val="00B01B05"/>
    <w:rsid w:val="00B021B5"/>
    <w:rsid w:val="00B065ED"/>
    <w:rsid w:val="00B14D1C"/>
    <w:rsid w:val="00B15F45"/>
    <w:rsid w:val="00B16BBF"/>
    <w:rsid w:val="00B17763"/>
    <w:rsid w:val="00B212DC"/>
    <w:rsid w:val="00B22077"/>
    <w:rsid w:val="00B22C3E"/>
    <w:rsid w:val="00B34CD8"/>
    <w:rsid w:val="00B40BCF"/>
    <w:rsid w:val="00B4106D"/>
    <w:rsid w:val="00B419C2"/>
    <w:rsid w:val="00B4686D"/>
    <w:rsid w:val="00B50655"/>
    <w:rsid w:val="00B50AB9"/>
    <w:rsid w:val="00B50EE8"/>
    <w:rsid w:val="00B54847"/>
    <w:rsid w:val="00B549BA"/>
    <w:rsid w:val="00B555ED"/>
    <w:rsid w:val="00B57AFF"/>
    <w:rsid w:val="00B614B9"/>
    <w:rsid w:val="00B637E8"/>
    <w:rsid w:val="00B65E06"/>
    <w:rsid w:val="00B665CC"/>
    <w:rsid w:val="00B66B13"/>
    <w:rsid w:val="00B704AD"/>
    <w:rsid w:val="00B705BB"/>
    <w:rsid w:val="00B72799"/>
    <w:rsid w:val="00B75E23"/>
    <w:rsid w:val="00B7640A"/>
    <w:rsid w:val="00B8095A"/>
    <w:rsid w:val="00B80BC2"/>
    <w:rsid w:val="00B82161"/>
    <w:rsid w:val="00B85931"/>
    <w:rsid w:val="00B87A77"/>
    <w:rsid w:val="00B90CE7"/>
    <w:rsid w:val="00B932A3"/>
    <w:rsid w:val="00B96FDD"/>
    <w:rsid w:val="00B9769E"/>
    <w:rsid w:val="00BA22B3"/>
    <w:rsid w:val="00BA2CFB"/>
    <w:rsid w:val="00BA2DD1"/>
    <w:rsid w:val="00BA449E"/>
    <w:rsid w:val="00BA4D0B"/>
    <w:rsid w:val="00BA5817"/>
    <w:rsid w:val="00BB2F12"/>
    <w:rsid w:val="00BB4F45"/>
    <w:rsid w:val="00BB5647"/>
    <w:rsid w:val="00BB6113"/>
    <w:rsid w:val="00BB7E9A"/>
    <w:rsid w:val="00BC15E6"/>
    <w:rsid w:val="00BC4590"/>
    <w:rsid w:val="00BC674C"/>
    <w:rsid w:val="00BC7613"/>
    <w:rsid w:val="00BD0FDA"/>
    <w:rsid w:val="00BD2ED0"/>
    <w:rsid w:val="00BD40D3"/>
    <w:rsid w:val="00BD5013"/>
    <w:rsid w:val="00BD63BC"/>
    <w:rsid w:val="00BE184A"/>
    <w:rsid w:val="00BE244B"/>
    <w:rsid w:val="00BE6239"/>
    <w:rsid w:val="00BF135D"/>
    <w:rsid w:val="00BF348A"/>
    <w:rsid w:val="00C0023B"/>
    <w:rsid w:val="00C00A14"/>
    <w:rsid w:val="00C01576"/>
    <w:rsid w:val="00C04493"/>
    <w:rsid w:val="00C04560"/>
    <w:rsid w:val="00C06738"/>
    <w:rsid w:val="00C06AC5"/>
    <w:rsid w:val="00C10AC9"/>
    <w:rsid w:val="00C12B27"/>
    <w:rsid w:val="00C1420D"/>
    <w:rsid w:val="00C14404"/>
    <w:rsid w:val="00C17D83"/>
    <w:rsid w:val="00C20C65"/>
    <w:rsid w:val="00C22598"/>
    <w:rsid w:val="00C230CA"/>
    <w:rsid w:val="00C232C1"/>
    <w:rsid w:val="00C23844"/>
    <w:rsid w:val="00C2511E"/>
    <w:rsid w:val="00C300FF"/>
    <w:rsid w:val="00C30852"/>
    <w:rsid w:val="00C314D1"/>
    <w:rsid w:val="00C31B53"/>
    <w:rsid w:val="00C33F42"/>
    <w:rsid w:val="00C36DC6"/>
    <w:rsid w:val="00C40C50"/>
    <w:rsid w:val="00C40CFC"/>
    <w:rsid w:val="00C41F17"/>
    <w:rsid w:val="00C42DE6"/>
    <w:rsid w:val="00C43A93"/>
    <w:rsid w:val="00C44A4B"/>
    <w:rsid w:val="00C4567D"/>
    <w:rsid w:val="00C46848"/>
    <w:rsid w:val="00C52A15"/>
    <w:rsid w:val="00C56201"/>
    <w:rsid w:val="00C5656C"/>
    <w:rsid w:val="00C56D25"/>
    <w:rsid w:val="00C62DB1"/>
    <w:rsid w:val="00C63065"/>
    <w:rsid w:val="00C6387F"/>
    <w:rsid w:val="00C64A03"/>
    <w:rsid w:val="00C65ED1"/>
    <w:rsid w:val="00C7032C"/>
    <w:rsid w:val="00C71617"/>
    <w:rsid w:val="00C722E5"/>
    <w:rsid w:val="00C73804"/>
    <w:rsid w:val="00C74F69"/>
    <w:rsid w:val="00C7527F"/>
    <w:rsid w:val="00C759A6"/>
    <w:rsid w:val="00C801F1"/>
    <w:rsid w:val="00C80F35"/>
    <w:rsid w:val="00C81E86"/>
    <w:rsid w:val="00C868B1"/>
    <w:rsid w:val="00C86EAD"/>
    <w:rsid w:val="00C87500"/>
    <w:rsid w:val="00C904EE"/>
    <w:rsid w:val="00C929C2"/>
    <w:rsid w:val="00C9301B"/>
    <w:rsid w:val="00C93D70"/>
    <w:rsid w:val="00C9448F"/>
    <w:rsid w:val="00C94DDB"/>
    <w:rsid w:val="00C95D3B"/>
    <w:rsid w:val="00C96481"/>
    <w:rsid w:val="00CA0C64"/>
    <w:rsid w:val="00CA1979"/>
    <w:rsid w:val="00CA24B9"/>
    <w:rsid w:val="00CA5341"/>
    <w:rsid w:val="00CA5AFB"/>
    <w:rsid w:val="00CA6910"/>
    <w:rsid w:val="00CB00A5"/>
    <w:rsid w:val="00CB0467"/>
    <w:rsid w:val="00CB2CA3"/>
    <w:rsid w:val="00CB366E"/>
    <w:rsid w:val="00CB36D8"/>
    <w:rsid w:val="00CB756F"/>
    <w:rsid w:val="00CC0C6F"/>
    <w:rsid w:val="00CC17B5"/>
    <w:rsid w:val="00CC22C8"/>
    <w:rsid w:val="00CC37AE"/>
    <w:rsid w:val="00CC393F"/>
    <w:rsid w:val="00CC44DC"/>
    <w:rsid w:val="00CC5F19"/>
    <w:rsid w:val="00CC6BC3"/>
    <w:rsid w:val="00CD0186"/>
    <w:rsid w:val="00CD02FE"/>
    <w:rsid w:val="00CD1174"/>
    <w:rsid w:val="00CD20D5"/>
    <w:rsid w:val="00CD2E3B"/>
    <w:rsid w:val="00CD3A8D"/>
    <w:rsid w:val="00CD63C3"/>
    <w:rsid w:val="00CD67D6"/>
    <w:rsid w:val="00CD7850"/>
    <w:rsid w:val="00CE0E01"/>
    <w:rsid w:val="00CE34A0"/>
    <w:rsid w:val="00CE34BD"/>
    <w:rsid w:val="00CE38A5"/>
    <w:rsid w:val="00CE4575"/>
    <w:rsid w:val="00CF03DB"/>
    <w:rsid w:val="00CF04D2"/>
    <w:rsid w:val="00CF0EC7"/>
    <w:rsid w:val="00CF2B68"/>
    <w:rsid w:val="00CF2B7A"/>
    <w:rsid w:val="00CF7F9D"/>
    <w:rsid w:val="00D0058F"/>
    <w:rsid w:val="00D00949"/>
    <w:rsid w:val="00D01043"/>
    <w:rsid w:val="00D0506B"/>
    <w:rsid w:val="00D050A0"/>
    <w:rsid w:val="00D101BC"/>
    <w:rsid w:val="00D10280"/>
    <w:rsid w:val="00D11780"/>
    <w:rsid w:val="00D11A0F"/>
    <w:rsid w:val="00D1240A"/>
    <w:rsid w:val="00D12430"/>
    <w:rsid w:val="00D12D9A"/>
    <w:rsid w:val="00D14347"/>
    <w:rsid w:val="00D16C51"/>
    <w:rsid w:val="00D17390"/>
    <w:rsid w:val="00D17A5C"/>
    <w:rsid w:val="00D241E5"/>
    <w:rsid w:val="00D27C5F"/>
    <w:rsid w:val="00D3055B"/>
    <w:rsid w:val="00D31357"/>
    <w:rsid w:val="00D31EDD"/>
    <w:rsid w:val="00D31FBE"/>
    <w:rsid w:val="00D32271"/>
    <w:rsid w:val="00D32F5E"/>
    <w:rsid w:val="00D33BB3"/>
    <w:rsid w:val="00D33FA4"/>
    <w:rsid w:val="00D35971"/>
    <w:rsid w:val="00D36FBA"/>
    <w:rsid w:val="00D426A5"/>
    <w:rsid w:val="00D430ED"/>
    <w:rsid w:val="00D444FF"/>
    <w:rsid w:val="00D466B3"/>
    <w:rsid w:val="00D46CF8"/>
    <w:rsid w:val="00D47296"/>
    <w:rsid w:val="00D47B44"/>
    <w:rsid w:val="00D50693"/>
    <w:rsid w:val="00D551E7"/>
    <w:rsid w:val="00D55C5C"/>
    <w:rsid w:val="00D5640C"/>
    <w:rsid w:val="00D56511"/>
    <w:rsid w:val="00D56670"/>
    <w:rsid w:val="00D566F9"/>
    <w:rsid w:val="00D57DE3"/>
    <w:rsid w:val="00D60E91"/>
    <w:rsid w:val="00D60FF4"/>
    <w:rsid w:val="00D6171E"/>
    <w:rsid w:val="00D621D4"/>
    <w:rsid w:val="00D642A2"/>
    <w:rsid w:val="00D66C80"/>
    <w:rsid w:val="00D674AF"/>
    <w:rsid w:val="00D738C8"/>
    <w:rsid w:val="00D74264"/>
    <w:rsid w:val="00D74E98"/>
    <w:rsid w:val="00D75A28"/>
    <w:rsid w:val="00D761DB"/>
    <w:rsid w:val="00D76835"/>
    <w:rsid w:val="00D815F2"/>
    <w:rsid w:val="00D82EA8"/>
    <w:rsid w:val="00D843B4"/>
    <w:rsid w:val="00D848EA"/>
    <w:rsid w:val="00D87185"/>
    <w:rsid w:val="00D9010C"/>
    <w:rsid w:val="00D91FA8"/>
    <w:rsid w:val="00D92A1A"/>
    <w:rsid w:val="00D93886"/>
    <w:rsid w:val="00D93A6F"/>
    <w:rsid w:val="00D943B1"/>
    <w:rsid w:val="00D948C2"/>
    <w:rsid w:val="00D95053"/>
    <w:rsid w:val="00D950FA"/>
    <w:rsid w:val="00DA0AA3"/>
    <w:rsid w:val="00DA0C22"/>
    <w:rsid w:val="00DA19F4"/>
    <w:rsid w:val="00DB10D9"/>
    <w:rsid w:val="00DB1626"/>
    <w:rsid w:val="00DB1BC0"/>
    <w:rsid w:val="00DB4B2E"/>
    <w:rsid w:val="00DB7B54"/>
    <w:rsid w:val="00DC0C26"/>
    <w:rsid w:val="00DC148B"/>
    <w:rsid w:val="00DC2125"/>
    <w:rsid w:val="00DC21C3"/>
    <w:rsid w:val="00DC3D41"/>
    <w:rsid w:val="00DC4A85"/>
    <w:rsid w:val="00DC4E63"/>
    <w:rsid w:val="00DD0328"/>
    <w:rsid w:val="00DD0389"/>
    <w:rsid w:val="00DD13A5"/>
    <w:rsid w:val="00DD33F2"/>
    <w:rsid w:val="00DD48B3"/>
    <w:rsid w:val="00DD4AD2"/>
    <w:rsid w:val="00DD4FA6"/>
    <w:rsid w:val="00DD531B"/>
    <w:rsid w:val="00DD5ECF"/>
    <w:rsid w:val="00DD6246"/>
    <w:rsid w:val="00DE2655"/>
    <w:rsid w:val="00DE2E9B"/>
    <w:rsid w:val="00DE396F"/>
    <w:rsid w:val="00DE7986"/>
    <w:rsid w:val="00DE7F35"/>
    <w:rsid w:val="00DF0970"/>
    <w:rsid w:val="00DF2704"/>
    <w:rsid w:val="00DF300F"/>
    <w:rsid w:val="00DF3CEE"/>
    <w:rsid w:val="00DF4AB6"/>
    <w:rsid w:val="00DF576C"/>
    <w:rsid w:val="00DF652F"/>
    <w:rsid w:val="00DF7539"/>
    <w:rsid w:val="00E01027"/>
    <w:rsid w:val="00E01C8E"/>
    <w:rsid w:val="00E02927"/>
    <w:rsid w:val="00E0540E"/>
    <w:rsid w:val="00E060EF"/>
    <w:rsid w:val="00E07E08"/>
    <w:rsid w:val="00E10570"/>
    <w:rsid w:val="00E10913"/>
    <w:rsid w:val="00E10DC3"/>
    <w:rsid w:val="00E11336"/>
    <w:rsid w:val="00E13BE8"/>
    <w:rsid w:val="00E1663E"/>
    <w:rsid w:val="00E1781E"/>
    <w:rsid w:val="00E2200E"/>
    <w:rsid w:val="00E2231E"/>
    <w:rsid w:val="00E22E97"/>
    <w:rsid w:val="00E23924"/>
    <w:rsid w:val="00E23D3F"/>
    <w:rsid w:val="00E24EC6"/>
    <w:rsid w:val="00E25FF4"/>
    <w:rsid w:val="00E268CB"/>
    <w:rsid w:val="00E26AED"/>
    <w:rsid w:val="00E30A6A"/>
    <w:rsid w:val="00E31F72"/>
    <w:rsid w:val="00E34281"/>
    <w:rsid w:val="00E362D6"/>
    <w:rsid w:val="00E37464"/>
    <w:rsid w:val="00E37A78"/>
    <w:rsid w:val="00E37EA5"/>
    <w:rsid w:val="00E403BC"/>
    <w:rsid w:val="00E42F8A"/>
    <w:rsid w:val="00E4309E"/>
    <w:rsid w:val="00E46306"/>
    <w:rsid w:val="00E5040E"/>
    <w:rsid w:val="00E5138E"/>
    <w:rsid w:val="00E53132"/>
    <w:rsid w:val="00E53F21"/>
    <w:rsid w:val="00E60696"/>
    <w:rsid w:val="00E60D9F"/>
    <w:rsid w:val="00E61161"/>
    <w:rsid w:val="00E62647"/>
    <w:rsid w:val="00E62C9E"/>
    <w:rsid w:val="00E62D7E"/>
    <w:rsid w:val="00E63536"/>
    <w:rsid w:val="00E6387D"/>
    <w:rsid w:val="00E65553"/>
    <w:rsid w:val="00E65BD9"/>
    <w:rsid w:val="00E67B87"/>
    <w:rsid w:val="00E71F0E"/>
    <w:rsid w:val="00E7227F"/>
    <w:rsid w:val="00E7377A"/>
    <w:rsid w:val="00E740CE"/>
    <w:rsid w:val="00E745AC"/>
    <w:rsid w:val="00E75905"/>
    <w:rsid w:val="00E75AFF"/>
    <w:rsid w:val="00E7679B"/>
    <w:rsid w:val="00E81A14"/>
    <w:rsid w:val="00E823A8"/>
    <w:rsid w:val="00E829CF"/>
    <w:rsid w:val="00E82AE2"/>
    <w:rsid w:val="00E83297"/>
    <w:rsid w:val="00E83395"/>
    <w:rsid w:val="00E8369D"/>
    <w:rsid w:val="00E84853"/>
    <w:rsid w:val="00E901D6"/>
    <w:rsid w:val="00E9163E"/>
    <w:rsid w:val="00E91D26"/>
    <w:rsid w:val="00E9251B"/>
    <w:rsid w:val="00E928B4"/>
    <w:rsid w:val="00E93573"/>
    <w:rsid w:val="00E96601"/>
    <w:rsid w:val="00EA1328"/>
    <w:rsid w:val="00EA161C"/>
    <w:rsid w:val="00EA238E"/>
    <w:rsid w:val="00EA25FF"/>
    <w:rsid w:val="00EA3BDE"/>
    <w:rsid w:val="00EA46E4"/>
    <w:rsid w:val="00EA4F69"/>
    <w:rsid w:val="00EA6120"/>
    <w:rsid w:val="00EA626F"/>
    <w:rsid w:val="00EA7558"/>
    <w:rsid w:val="00EB1D90"/>
    <w:rsid w:val="00EB2A30"/>
    <w:rsid w:val="00EB3430"/>
    <w:rsid w:val="00EB4198"/>
    <w:rsid w:val="00EB42C5"/>
    <w:rsid w:val="00EB4F3E"/>
    <w:rsid w:val="00EB5221"/>
    <w:rsid w:val="00EB53D1"/>
    <w:rsid w:val="00EB7F90"/>
    <w:rsid w:val="00EC010A"/>
    <w:rsid w:val="00EC0803"/>
    <w:rsid w:val="00EC2E11"/>
    <w:rsid w:val="00EC6C00"/>
    <w:rsid w:val="00EC75CC"/>
    <w:rsid w:val="00EC7882"/>
    <w:rsid w:val="00ED0882"/>
    <w:rsid w:val="00ED1C32"/>
    <w:rsid w:val="00ED3832"/>
    <w:rsid w:val="00ED7A6A"/>
    <w:rsid w:val="00EE1083"/>
    <w:rsid w:val="00EE2998"/>
    <w:rsid w:val="00EE35B8"/>
    <w:rsid w:val="00EE3E74"/>
    <w:rsid w:val="00EE5826"/>
    <w:rsid w:val="00EE6510"/>
    <w:rsid w:val="00EF25E8"/>
    <w:rsid w:val="00EF2774"/>
    <w:rsid w:val="00EF4141"/>
    <w:rsid w:val="00EF47EA"/>
    <w:rsid w:val="00EF4F71"/>
    <w:rsid w:val="00EF511D"/>
    <w:rsid w:val="00EF57C1"/>
    <w:rsid w:val="00F012CD"/>
    <w:rsid w:val="00F01C87"/>
    <w:rsid w:val="00F042F7"/>
    <w:rsid w:val="00F04492"/>
    <w:rsid w:val="00F059F0"/>
    <w:rsid w:val="00F10322"/>
    <w:rsid w:val="00F114AB"/>
    <w:rsid w:val="00F1300E"/>
    <w:rsid w:val="00F2098F"/>
    <w:rsid w:val="00F20BA4"/>
    <w:rsid w:val="00F213EC"/>
    <w:rsid w:val="00F21988"/>
    <w:rsid w:val="00F219EC"/>
    <w:rsid w:val="00F225B2"/>
    <w:rsid w:val="00F22C89"/>
    <w:rsid w:val="00F236B4"/>
    <w:rsid w:val="00F23DF8"/>
    <w:rsid w:val="00F2461C"/>
    <w:rsid w:val="00F25B3D"/>
    <w:rsid w:val="00F25FD3"/>
    <w:rsid w:val="00F2778B"/>
    <w:rsid w:val="00F30DAE"/>
    <w:rsid w:val="00F323BB"/>
    <w:rsid w:val="00F324D5"/>
    <w:rsid w:val="00F32E79"/>
    <w:rsid w:val="00F347E3"/>
    <w:rsid w:val="00F35608"/>
    <w:rsid w:val="00F36E93"/>
    <w:rsid w:val="00F40AAD"/>
    <w:rsid w:val="00F413E3"/>
    <w:rsid w:val="00F431CE"/>
    <w:rsid w:val="00F44310"/>
    <w:rsid w:val="00F4536A"/>
    <w:rsid w:val="00F47FD3"/>
    <w:rsid w:val="00F51D14"/>
    <w:rsid w:val="00F53E75"/>
    <w:rsid w:val="00F5537A"/>
    <w:rsid w:val="00F608EB"/>
    <w:rsid w:val="00F60CCF"/>
    <w:rsid w:val="00F620B9"/>
    <w:rsid w:val="00F63128"/>
    <w:rsid w:val="00F63619"/>
    <w:rsid w:val="00F646A8"/>
    <w:rsid w:val="00F64A84"/>
    <w:rsid w:val="00F65344"/>
    <w:rsid w:val="00F65722"/>
    <w:rsid w:val="00F65F53"/>
    <w:rsid w:val="00F66774"/>
    <w:rsid w:val="00F67AB5"/>
    <w:rsid w:val="00F71712"/>
    <w:rsid w:val="00F71F5F"/>
    <w:rsid w:val="00F72079"/>
    <w:rsid w:val="00F7285A"/>
    <w:rsid w:val="00F72E9C"/>
    <w:rsid w:val="00F732AB"/>
    <w:rsid w:val="00F738AD"/>
    <w:rsid w:val="00F7453A"/>
    <w:rsid w:val="00F80AAC"/>
    <w:rsid w:val="00F80B20"/>
    <w:rsid w:val="00F80D88"/>
    <w:rsid w:val="00F82502"/>
    <w:rsid w:val="00F82D14"/>
    <w:rsid w:val="00F82FDD"/>
    <w:rsid w:val="00F83727"/>
    <w:rsid w:val="00F84CA3"/>
    <w:rsid w:val="00F84E7B"/>
    <w:rsid w:val="00F86207"/>
    <w:rsid w:val="00F87021"/>
    <w:rsid w:val="00F94199"/>
    <w:rsid w:val="00F942D5"/>
    <w:rsid w:val="00F9564B"/>
    <w:rsid w:val="00F975EF"/>
    <w:rsid w:val="00F976A6"/>
    <w:rsid w:val="00FA0FAF"/>
    <w:rsid w:val="00FA7BD5"/>
    <w:rsid w:val="00FB2314"/>
    <w:rsid w:val="00FB3176"/>
    <w:rsid w:val="00FB4290"/>
    <w:rsid w:val="00FB6519"/>
    <w:rsid w:val="00FB6775"/>
    <w:rsid w:val="00FB741F"/>
    <w:rsid w:val="00FB7556"/>
    <w:rsid w:val="00FB7FBF"/>
    <w:rsid w:val="00FC0966"/>
    <w:rsid w:val="00FC1A90"/>
    <w:rsid w:val="00FC40EF"/>
    <w:rsid w:val="00FC5A05"/>
    <w:rsid w:val="00FC6591"/>
    <w:rsid w:val="00FC7616"/>
    <w:rsid w:val="00FD0F8E"/>
    <w:rsid w:val="00FD236A"/>
    <w:rsid w:val="00FD59D7"/>
    <w:rsid w:val="00FE0770"/>
    <w:rsid w:val="00FE0D33"/>
    <w:rsid w:val="00FE1465"/>
    <w:rsid w:val="00FE296A"/>
    <w:rsid w:val="00FE347F"/>
    <w:rsid w:val="00FE6EDE"/>
    <w:rsid w:val="00FF072F"/>
    <w:rsid w:val="00FF169E"/>
    <w:rsid w:val="00FF1BE8"/>
    <w:rsid w:val="00FF1CFE"/>
    <w:rsid w:val="00FF56A4"/>
    <w:rsid w:val="00FF6C79"/>
    <w:rsid w:val="00FF6E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186229FA"/>
  <w15:docId w15:val="{872CE6DF-91C1-48F2-9387-0F49CF9E69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CA0C64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73321F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73321F"/>
  </w:style>
  <w:style w:type="paragraph" w:styleId="a5">
    <w:name w:val="footer"/>
    <w:basedOn w:val="a"/>
    <w:link w:val="a6"/>
    <w:uiPriority w:val="99"/>
    <w:unhideWhenUsed/>
    <w:rsid w:val="0073321F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73321F"/>
  </w:style>
  <w:style w:type="character" w:styleId="a7">
    <w:name w:val="Hyperlink"/>
    <w:basedOn w:val="a0"/>
    <w:uiPriority w:val="99"/>
    <w:semiHidden/>
    <w:unhideWhenUsed/>
    <w:rsid w:val="004650B3"/>
    <w:rPr>
      <w:color w:val="0000FF"/>
      <w:u w:val="single"/>
    </w:rPr>
  </w:style>
  <w:style w:type="paragraph" w:styleId="Web">
    <w:name w:val="Normal (Web)"/>
    <w:basedOn w:val="a"/>
    <w:uiPriority w:val="99"/>
    <w:unhideWhenUsed/>
    <w:rsid w:val="004650B3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color w:val="000000"/>
      <w:kern w:val="0"/>
      <w:sz w:val="24"/>
      <w:szCs w:val="24"/>
    </w:rPr>
  </w:style>
  <w:style w:type="paragraph" w:customStyle="1" w:styleId="Default">
    <w:name w:val="Default"/>
    <w:rsid w:val="004C5F75"/>
    <w:pPr>
      <w:widowControl w:val="0"/>
      <w:autoSpaceDE w:val="0"/>
      <w:autoSpaceDN w:val="0"/>
      <w:adjustRightInd w:val="0"/>
    </w:pPr>
    <w:rPr>
      <w:rFonts w:ascii="ＭＳ Ｐ明朝" w:eastAsia="ＭＳ Ｐ明朝" w:cs="ＭＳ Ｐ明朝"/>
      <w:color w:val="000000"/>
      <w:kern w:val="0"/>
      <w:sz w:val="24"/>
      <w:szCs w:val="24"/>
    </w:rPr>
  </w:style>
  <w:style w:type="paragraph" w:styleId="a8">
    <w:name w:val="Date"/>
    <w:basedOn w:val="a"/>
    <w:next w:val="a"/>
    <w:link w:val="a9"/>
    <w:uiPriority w:val="99"/>
    <w:semiHidden/>
    <w:unhideWhenUsed/>
    <w:rsid w:val="00BA2DD1"/>
  </w:style>
  <w:style w:type="character" w:customStyle="1" w:styleId="a9">
    <w:name w:val="日付 (文字)"/>
    <w:basedOn w:val="a0"/>
    <w:link w:val="a8"/>
    <w:uiPriority w:val="99"/>
    <w:semiHidden/>
    <w:rsid w:val="00BA2DD1"/>
  </w:style>
  <w:style w:type="paragraph" w:styleId="aa">
    <w:name w:val="Balloon Text"/>
    <w:basedOn w:val="a"/>
    <w:link w:val="ab"/>
    <w:uiPriority w:val="99"/>
    <w:semiHidden/>
    <w:unhideWhenUsed/>
    <w:rsid w:val="00A917F4"/>
    <w:rPr>
      <w:rFonts w:asciiTheme="majorHAnsi" w:eastAsiaTheme="majorEastAsia" w:hAnsiTheme="majorHAnsi" w:cstheme="majorBidi"/>
      <w:sz w:val="18"/>
      <w:szCs w:val="18"/>
    </w:rPr>
  </w:style>
  <w:style w:type="character" w:customStyle="1" w:styleId="ab">
    <w:name w:val="吹き出し (文字)"/>
    <w:basedOn w:val="a0"/>
    <w:link w:val="aa"/>
    <w:uiPriority w:val="99"/>
    <w:semiHidden/>
    <w:rsid w:val="00A917F4"/>
    <w:rPr>
      <w:rFonts w:asciiTheme="majorHAnsi" w:eastAsiaTheme="majorEastAsia" w:hAnsiTheme="majorHAnsi" w:cstheme="majorBidi"/>
      <w:sz w:val="18"/>
      <w:szCs w:val="18"/>
    </w:rPr>
  </w:style>
  <w:style w:type="table" w:styleId="ac">
    <w:name w:val="Table Grid"/>
    <w:basedOn w:val="a1"/>
    <w:uiPriority w:val="59"/>
    <w:rsid w:val="003D58D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d">
    <w:name w:val="annotation reference"/>
    <w:basedOn w:val="a0"/>
    <w:uiPriority w:val="99"/>
    <w:semiHidden/>
    <w:unhideWhenUsed/>
    <w:rsid w:val="00627325"/>
    <w:rPr>
      <w:sz w:val="18"/>
      <w:szCs w:val="18"/>
    </w:rPr>
  </w:style>
  <w:style w:type="paragraph" w:styleId="ae">
    <w:name w:val="annotation text"/>
    <w:basedOn w:val="a"/>
    <w:link w:val="af"/>
    <w:uiPriority w:val="99"/>
    <w:semiHidden/>
    <w:unhideWhenUsed/>
    <w:rsid w:val="00627325"/>
    <w:pPr>
      <w:jc w:val="left"/>
    </w:pPr>
  </w:style>
  <w:style w:type="character" w:customStyle="1" w:styleId="af">
    <w:name w:val="コメント文字列 (文字)"/>
    <w:basedOn w:val="a0"/>
    <w:link w:val="ae"/>
    <w:uiPriority w:val="99"/>
    <w:semiHidden/>
    <w:rsid w:val="00627325"/>
  </w:style>
  <w:style w:type="paragraph" w:styleId="af0">
    <w:name w:val="annotation subject"/>
    <w:basedOn w:val="ae"/>
    <w:next w:val="ae"/>
    <w:link w:val="af1"/>
    <w:uiPriority w:val="99"/>
    <w:semiHidden/>
    <w:unhideWhenUsed/>
    <w:rsid w:val="00627325"/>
    <w:rPr>
      <w:b/>
      <w:bCs/>
    </w:rPr>
  </w:style>
  <w:style w:type="character" w:customStyle="1" w:styleId="af1">
    <w:name w:val="コメント内容 (文字)"/>
    <w:basedOn w:val="af"/>
    <w:link w:val="af0"/>
    <w:uiPriority w:val="99"/>
    <w:semiHidden/>
    <w:rsid w:val="00627325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67897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507313">
          <w:marLeft w:val="9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347614">
          <w:marLeft w:val="2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616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240895">
          <w:marLeft w:val="4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753581">
          <w:marLeft w:val="4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752869">
          <w:marLeft w:val="4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527580">
          <w:marLeft w:val="4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874356">
          <w:marLeft w:val="2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952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571517">
          <w:marLeft w:val="4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056215">
          <w:marLeft w:val="4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906894">
          <w:marLeft w:val="4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17884">
          <w:marLeft w:val="2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48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372108">
          <w:marLeft w:val="2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235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443685">
          <w:marLeft w:val="2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142681">
          <w:marLeft w:val="2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653693">
          <w:marLeft w:val="2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843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91390">
          <w:marLeft w:val="2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513906">
          <w:marLeft w:val="2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078475">
          <w:marLeft w:val="4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285253">
          <w:marLeft w:val="4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481805">
          <w:marLeft w:val="4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707955">
          <w:marLeft w:val="4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607950">
          <w:marLeft w:val="4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1012">
          <w:marLeft w:val="4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768211">
          <w:marLeft w:val="2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847283">
          <w:marLeft w:val="2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3942">
          <w:marLeft w:val="2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483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277801">
          <w:marLeft w:val="2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915739">
          <w:marLeft w:val="2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410583">
          <w:marLeft w:val="2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47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984862">
          <w:marLeft w:val="2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490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556523">
          <w:marLeft w:val="2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904934">
          <w:marLeft w:val="2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883414">
          <w:marLeft w:val="2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579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917677">
          <w:marLeft w:val="2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23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74987">
          <w:marLeft w:val="2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002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548020">
          <w:marLeft w:val="2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632027">
          <w:marLeft w:val="2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028857">
          <w:marLeft w:val="2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099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200296">
          <w:marLeft w:val="2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790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248848">
          <w:marLeft w:val="2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98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731681">
          <w:marLeft w:val="69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068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783228">
          <w:marLeft w:val="69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68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76882">
          <w:marLeft w:val="2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104617">
          <w:marLeft w:val="2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234434">
          <w:marLeft w:val="2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369396">
          <w:marLeft w:val="2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478940">
          <w:marLeft w:val="2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7361C6E-E39E-48CC-8631-C12F8E7060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458</Words>
  <Characters>8315</Characters>
  <Application>Microsoft Office Word</Application>
  <DocSecurity>0</DocSecurity>
  <Lines>69</Lines>
  <Paragraphs>19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放送大学学園</Company>
  <LinksUpToDate>false</LinksUpToDate>
  <CharactersWithSpaces>97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放送大学学園</dc:creator>
  <cp:keywords/>
  <dc:description/>
  <cp:lastModifiedBy>研協</cp:lastModifiedBy>
  <cp:revision>4</cp:revision>
  <cp:lastPrinted>2012-03-12T07:51:00Z</cp:lastPrinted>
  <dcterms:created xsi:type="dcterms:W3CDTF">2024-03-05T07:09:00Z</dcterms:created>
  <dcterms:modified xsi:type="dcterms:W3CDTF">2024-04-03T08:02:00Z</dcterms:modified>
</cp:coreProperties>
</file>